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79B2" w:rsidRPr="00680B10" w:rsidRDefault="00DF0717" w:rsidP="003579B2">
      <w:pPr>
        <w:spacing w:after="0" w:line="240" w:lineRule="auto"/>
        <w:jc w:val="center"/>
        <w:rPr>
          <w:rFonts w:ascii="Calibri" w:eastAsia="Times New Roman" w:hAnsi="Calibri" w:cs="Calibri"/>
          <w:bCs/>
          <w:lang w:val="pt-BR" w:eastAsia="en-US" w:bidi="ar-SA"/>
        </w:rPr>
      </w:pPr>
      <w:r w:rsidRPr="00680B10">
        <w:rPr>
          <w:rFonts w:ascii="Calibri" w:eastAsia="Times New Roman" w:hAnsi="Calibri" w:cs="Calibri"/>
          <w:bCs/>
          <w:lang w:val="pt-BR" w:eastAsia="en-US" w:bidi="ar-SA"/>
        </w:rPr>
        <w:t xml:space="preserve">English </w:t>
      </w:r>
      <w:r w:rsidR="006C177E" w:rsidRPr="00680B10">
        <w:rPr>
          <w:rFonts w:ascii="Calibri" w:eastAsia="Times New Roman" w:hAnsi="Calibri" w:cs="Calibri"/>
          <w:bCs/>
          <w:lang w:val="pt-BR" w:eastAsia="en-US" w:bidi="ar-SA"/>
        </w:rPr>
        <w:t xml:space="preserve">to </w:t>
      </w:r>
      <w:r w:rsidRPr="00680B10">
        <w:rPr>
          <w:rFonts w:ascii="Calibri" w:eastAsia="Times New Roman" w:hAnsi="Calibri" w:cs="Calibri"/>
          <w:bCs/>
          <w:lang w:val="pt-BR" w:eastAsia="en-US" w:bidi="ar-SA"/>
        </w:rPr>
        <w:t>Gujarati Translation</w:t>
      </w:r>
    </w:p>
    <w:p w:rsidR="003579B2" w:rsidRPr="00680B10" w:rsidRDefault="00DA56DD" w:rsidP="003579B2">
      <w:pPr>
        <w:spacing w:after="0" w:line="240" w:lineRule="auto"/>
        <w:rPr>
          <w:rFonts w:ascii="Calibri" w:eastAsia="Times New Roman" w:hAnsi="Calibri" w:cs="Calibri"/>
          <w:lang w:val="pt-BR" w:eastAsia="en-US" w:bidi="ar-SA"/>
        </w:rPr>
      </w:pPr>
      <w:r>
        <w:rPr>
          <w:rFonts w:ascii="Calibri" w:eastAsia="Times New Roman" w:hAnsi="Calibri" w:cs="Calibri"/>
          <w:noProof/>
          <w:lang w:val="en-US" w:eastAsia="en-US" w:bidi="ar-SA"/>
        </w:rPr>
        <w:pict>
          <v:line id="_x0000_s1028" style="position:absolute;z-index:251657216" from="0,8.6pt" to="486pt,8.6pt"/>
        </w:pict>
      </w:r>
    </w:p>
    <w:tbl>
      <w:tblPr>
        <w:tblStyle w:val="TableGrid"/>
        <w:tblW w:w="981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0"/>
        <w:gridCol w:w="3150"/>
      </w:tblGrid>
      <w:tr w:rsidR="00B14851" w:rsidRPr="00680B10" w:rsidTr="00084AD0">
        <w:tc>
          <w:tcPr>
            <w:tcW w:w="6660" w:type="dxa"/>
          </w:tcPr>
          <w:p w:rsidR="00A3138F" w:rsidRPr="00680B10" w:rsidRDefault="009C2E3B" w:rsidP="009C2E3B">
            <w:pPr>
              <w:pStyle w:val="NoSpacing"/>
              <w:rPr>
                <w:rFonts w:ascii="Calibri" w:hAnsi="Calibri" w:cs="Calibri"/>
                <w:lang w:val="pt-BR"/>
              </w:rPr>
            </w:pPr>
            <w:r w:rsidRPr="00680B10">
              <w:rPr>
                <w:rFonts w:ascii="Calibri" w:hAnsi="Calibri" w:cs="Calibri"/>
                <w:b/>
                <w:bCs/>
                <w:lang w:val="pt-BR"/>
              </w:rPr>
              <w:t xml:space="preserve">Name: </w:t>
            </w:r>
            <w:r w:rsidRPr="00680B10">
              <w:rPr>
                <w:rFonts w:ascii="Calibri" w:hAnsi="Calibri" w:cs="Calibri"/>
                <w:lang w:val="pt-BR"/>
              </w:rPr>
              <w:t xml:space="preserve">Vimal. N Suthar </w:t>
            </w:r>
            <w:r w:rsidRPr="00680B10">
              <w:rPr>
                <w:rFonts w:ascii="Calibri" w:hAnsi="Calibri" w:cs="Calibri"/>
                <w:lang w:val="pt-BR"/>
              </w:rPr>
              <w:tab/>
            </w:r>
            <w:r w:rsidRPr="00680B10">
              <w:rPr>
                <w:rFonts w:ascii="Calibri" w:hAnsi="Calibri" w:cs="Calibri"/>
                <w:lang w:val="pt-BR"/>
              </w:rPr>
              <w:tab/>
            </w:r>
            <w:r w:rsidRPr="00680B10">
              <w:rPr>
                <w:rFonts w:ascii="Calibri" w:hAnsi="Calibri" w:cs="Calibri"/>
                <w:lang w:val="pt-BR"/>
              </w:rPr>
              <w:tab/>
            </w:r>
          </w:p>
          <w:p w:rsidR="009C2E3B" w:rsidRPr="00680B10" w:rsidRDefault="009C2E3B" w:rsidP="009C2E3B">
            <w:pPr>
              <w:pStyle w:val="NoSpacing"/>
              <w:rPr>
                <w:rFonts w:ascii="Calibri" w:hAnsi="Calibri" w:cs="Calibri"/>
                <w:lang w:val="pt-BR"/>
              </w:rPr>
            </w:pPr>
            <w:r w:rsidRPr="00680B10">
              <w:rPr>
                <w:rFonts w:ascii="Calibri" w:hAnsi="Calibri" w:cs="Calibri"/>
                <w:b/>
                <w:bCs/>
                <w:lang w:val="pt-BR"/>
              </w:rPr>
              <w:t xml:space="preserve">Address: </w:t>
            </w:r>
            <w:r w:rsidRPr="00680B10">
              <w:rPr>
                <w:rFonts w:ascii="Calibri" w:hAnsi="Calibri" w:cs="Calibri"/>
                <w:lang w:val="pt-BR"/>
              </w:rPr>
              <w:t xml:space="preserve">10, Food Castle, </w:t>
            </w:r>
            <w:r w:rsidRPr="00680B10">
              <w:rPr>
                <w:rFonts w:ascii="Calibri" w:hAnsi="Calibri" w:cs="Calibri"/>
                <w:lang w:val="pt-BR"/>
              </w:rPr>
              <w:tab/>
            </w:r>
            <w:r w:rsidRPr="00680B10">
              <w:rPr>
                <w:rFonts w:ascii="Calibri" w:hAnsi="Calibri" w:cs="Calibri"/>
                <w:lang w:val="pt-BR"/>
              </w:rPr>
              <w:tab/>
            </w:r>
            <w:r w:rsidRPr="00680B10">
              <w:rPr>
                <w:rFonts w:ascii="Calibri" w:hAnsi="Calibri" w:cs="Calibri"/>
                <w:lang w:val="pt-BR"/>
              </w:rPr>
              <w:tab/>
            </w:r>
          </w:p>
          <w:p w:rsidR="009C2E3B" w:rsidRPr="00680B10" w:rsidRDefault="009C2E3B" w:rsidP="009C2E3B">
            <w:pPr>
              <w:pStyle w:val="NoSpacing"/>
              <w:rPr>
                <w:rFonts w:ascii="Calibri" w:hAnsi="Calibri" w:cs="Calibri"/>
                <w:lang w:val="pt-BR"/>
              </w:rPr>
            </w:pPr>
            <w:r w:rsidRPr="00680B10">
              <w:rPr>
                <w:rFonts w:ascii="Calibri" w:hAnsi="Calibri" w:cs="Calibri"/>
                <w:lang w:val="pt-BR"/>
              </w:rPr>
              <w:t xml:space="preserve">Mirambika School Road, </w:t>
            </w:r>
            <w:r w:rsidRPr="00680B10">
              <w:rPr>
                <w:rFonts w:ascii="Calibri" w:hAnsi="Calibri" w:cs="Calibri"/>
                <w:lang w:val="pt-BR"/>
              </w:rPr>
              <w:tab/>
            </w:r>
            <w:r w:rsidRPr="00680B10">
              <w:rPr>
                <w:rFonts w:ascii="Calibri" w:hAnsi="Calibri" w:cs="Calibri"/>
                <w:lang w:val="pt-BR"/>
              </w:rPr>
              <w:tab/>
            </w:r>
            <w:r w:rsidRPr="00680B10">
              <w:rPr>
                <w:rFonts w:ascii="Calibri" w:hAnsi="Calibri" w:cs="Calibri"/>
                <w:lang w:val="pt-BR"/>
              </w:rPr>
              <w:tab/>
            </w:r>
            <w:r w:rsidRPr="00680B10">
              <w:rPr>
                <w:rFonts w:ascii="Calibri" w:hAnsi="Calibri" w:cs="Calibri"/>
                <w:lang w:val="pt-BR"/>
              </w:rPr>
              <w:tab/>
            </w:r>
          </w:p>
          <w:p w:rsidR="009C2E3B" w:rsidRPr="00680B10" w:rsidRDefault="009C2E3B" w:rsidP="009C2E3B">
            <w:pPr>
              <w:pStyle w:val="NoSpacing"/>
              <w:rPr>
                <w:rFonts w:ascii="Calibri" w:hAnsi="Calibri" w:cs="Calibri"/>
                <w:lang w:val="pt-BR"/>
              </w:rPr>
            </w:pPr>
            <w:r w:rsidRPr="00680B10">
              <w:rPr>
                <w:rFonts w:ascii="Calibri" w:hAnsi="Calibri" w:cs="Calibri"/>
                <w:lang w:val="pt-BR"/>
              </w:rPr>
              <w:t xml:space="preserve">Naranpura, </w:t>
            </w:r>
          </w:p>
          <w:p w:rsidR="009C2E3B" w:rsidRPr="00680B10" w:rsidRDefault="009C2E3B" w:rsidP="009C2E3B">
            <w:pPr>
              <w:pStyle w:val="NoSpacing"/>
              <w:rPr>
                <w:rFonts w:ascii="Calibri" w:hAnsi="Calibri" w:cs="Calibri"/>
                <w:lang w:val="pt-BR"/>
              </w:rPr>
            </w:pPr>
            <w:r w:rsidRPr="00680B10">
              <w:rPr>
                <w:rFonts w:ascii="Calibri" w:hAnsi="Calibri" w:cs="Calibri"/>
                <w:lang w:val="pt-BR"/>
              </w:rPr>
              <w:t xml:space="preserve">Ahmedabad-380013 </w:t>
            </w:r>
            <w:r w:rsidRPr="00680B10">
              <w:rPr>
                <w:rFonts w:ascii="Calibri" w:hAnsi="Calibri" w:cs="Calibri"/>
                <w:lang w:val="pt-BR"/>
              </w:rPr>
              <w:tab/>
            </w:r>
            <w:r w:rsidRPr="00680B10">
              <w:rPr>
                <w:rFonts w:ascii="Calibri" w:hAnsi="Calibri" w:cs="Calibri"/>
                <w:lang w:val="pt-BR"/>
              </w:rPr>
              <w:tab/>
            </w:r>
            <w:r w:rsidRPr="00680B10">
              <w:rPr>
                <w:rFonts w:ascii="Calibri" w:hAnsi="Calibri" w:cs="Calibri"/>
                <w:lang w:val="pt-BR"/>
              </w:rPr>
              <w:tab/>
              <w:t xml:space="preserve">      </w:t>
            </w:r>
            <w:r w:rsidRPr="00680B10">
              <w:rPr>
                <w:rFonts w:ascii="Calibri" w:hAnsi="Calibri" w:cs="Calibri"/>
                <w:lang w:val="pt-BR"/>
              </w:rPr>
              <w:tab/>
              <w:t xml:space="preserve"> </w:t>
            </w:r>
          </w:p>
          <w:p w:rsidR="009C2E3B" w:rsidRPr="00680B10" w:rsidRDefault="009C2E3B" w:rsidP="009C2E3B">
            <w:pPr>
              <w:pStyle w:val="NoSpacing"/>
              <w:rPr>
                <w:rFonts w:ascii="Calibri" w:hAnsi="Calibri" w:cs="Calibri"/>
                <w:lang w:val="pt-BR"/>
              </w:rPr>
            </w:pPr>
            <w:r w:rsidRPr="00680B10">
              <w:rPr>
                <w:rFonts w:ascii="Calibri" w:hAnsi="Calibri" w:cs="Calibri"/>
                <w:b/>
                <w:bCs/>
                <w:lang w:val="pt-BR"/>
              </w:rPr>
              <w:t>State:</w:t>
            </w:r>
            <w:r w:rsidRPr="00680B10">
              <w:rPr>
                <w:rFonts w:ascii="Calibri" w:hAnsi="Calibri" w:cs="Calibri"/>
                <w:lang w:val="pt-BR"/>
              </w:rPr>
              <w:t xml:space="preserve"> Gujarat</w:t>
            </w:r>
            <w:r w:rsidRPr="00680B10">
              <w:rPr>
                <w:rFonts w:ascii="Calibri" w:hAnsi="Calibri" w:cs="Calibri"/>
                <w:lang w:val="pt-BR"/>
              </w:rPr>
              <w:tab/>
            </w:r>
            <w:r w:rsidRPr="00680B10">
              <w:rPr>
                <w:rFonts w:ascii="Calibri" w:hAnsi="Calibri" w:cs="Calibri"/>
                <w:lang w:val="pt-BR"/>
              </w:rPr>
              <w:tab/>
            </w:r>
            <w:r w:rsidRPr="00680B10">
              <w:rPr>
                <w:rFonts w:ascii="Calibri" w:hAnsi="Calibri" w:cs="Calibri"/>
                <w:lang w:val="pt-BR"/>
              </w:rPr>
              <w:tab/>
            </w:r>
            <w:r w:rsidRPr="00680B10">
              <w:rPr>
                <w:rFonts w:ascii="Calibri" w:hAnsi="Calibri" w:cs="Calibri"/>
                <w:lang w:val="pt-BR"/>
              </w:rPr>
              <w:tab/>
            </w:r>
            <w:r w:rsidRPr="00680B10">
              <w:rPr>
                <w:rFonts w:ascii="Calibri" w:hAnsi="Calibri" w:cs="Calibri"/>
                <w:lang w:val="pt-BR"/>
              </w:rPr>
              <w:tab/>
            </w:r>
          </w:p>
          <w:p w:rsidR="009C2E3B" w:rsidRPr="00680B10" w:rsidRDefault="00CA7098" w:rsidP="009C2E3B">
            <w:pPr>
              <w:pStyle w:val="NoSpacing"/>
              <w:rPr>
                <w:rFonts w:ascii="Calibri" w:hAnsi="Calibri" w:cs="Calibri"/>
                <w:b/>
                <w:bCs/>
                <w:lang w:val="pt-BR"/>
              </w:rPr>
            </w:pPr>
            <w:r>
              <w:rPr>
                <w:rFonts w:ascii="Calibri" w:hAnsi="Calibri" w:cs="Calibri"/>
                <w:b/>
                <w:bCs/>
                <w:lang w:val="pt-BR"/>
              </w:rPr>
              <w:t xml:space="preserve">Country: </w:t>
            </w:r>
            <w:r w:rsidR="009C2E3B" w:rsidRPr="00433581">
              <w:rPr>
                <w:rFonts w:ascii="Calibri" w:hAnsi="Calibri" w:cs="Calibri"/>
                <w:lang w:val="pt-BR"/>
              </w:rPr>
              <w:t>INDIA</w:t>
            </w:r>
          </w:p>
          <w:p w:rsidR="009C2E3B" w:rsidRPr="00680B10" w:rsidRDefault="009C2E3B" w:rsidP="009C2E3B">
            <w:pPr>
              <w:pStyle w:val="NoSpacing"/>
              <w:rPr>
                <w:rFonts w:ascii="Calibri" w:hAnsi="Calibri" w:cs="Calibri"/>
                <w:lang w:val="pt-BR"/>
              </w:rPr>
            </w:pPr>
            <w:r w:rsidRPr="00680B10">
              <w:rPr>
                <w:rFonts w:ascii="Calibri" w:hAnsi="Calibri" w:cs="Calibri"/>
                <w:b/>
                <w:bCs/>
                <w:lang w:val="pt-BR"/>
              </w:rPr>
              <w:t>Phone</w:t>
            </w:r>
            <w:r w:rsidRPr="00680B10">
              <w:rPr>
                <w:rFonts w:ascii="Calibri" w:hAnsi="Calibri" w:cs="Calibri"/>
                <w:lang w:val="pt-BR"/>
              </w:rPr>
              <w:t>: +91-79-9375958501</w:t>
            </w:r>
          </w:p>
          <w:p w:rsidR="009C2E3B" w:rsidRPr="00680B10" w:rsidRDefault="009C2E3B" w:rsidP="002B7475">
            <w:pPr>
              <w:pStyle w:val="NoSpacing"/>
              <w:rPr>
                <w:rFonts w:ascii="Calibri" w:hAnsi="Calibri" w:cs="Calibri"/>
                <w:b/>
                <w:bCs/>
                <w:lang w:val="pt-BR"/>
              </w:rPr>
            </w:pPr>
            <w:r w:rsidRPr="00680B10">
              <w:rPr>
                <w:rFonts w:ascii="Calibri" w:hAnsi="Calibri" w:cs="Calibri"/>
                <w:b/>
                <w:bCs/>
                <w:lang w:val="pt-BR"/>
              </w:rPr>
              <w:t>E-mail</w:t>
            </w:r>
            <w:r w:rsidRPr="00680B10">
              <w:rPr>
                <w:rFonts w:ascii="Calibri" w:hAnsi="Calibri" w:cs="Calibri"/>
                <w:lang w:val="pt-BR"/>
              </w:rPr>
              <w:t xml:space="preserve">: </w:t>
            </w:r>
            <w:hyperlink r:id="rId5" w:history="1">
              <w:r w:rsidRPr="00680B10">
                <w:rPr>
                  <w:rFonts w:ascii="Calibri" w:hAnsi="Calibri" w:cs="Calibri"/>
                  <w:color w:val="0000FF" w:themeColor="hyperlink"/>
                  <w:u w:val="single"/>
                  <w:lang w:val="pt-BR"/>
                </w:rPr>
                <w:t>vimalsuthar@gmail.com</w:t>
              </w:r>
            </w:hyperlink>
            <w:r w:rsidRPr="00680B10">
              <w:rPr>
                <w:rFonts w:ascii="Calibri" w:hAnsi="Calibri" w:cs="Calibri"/>
                <w:b/>
                <w:bCs/>
                <w:lang w:val="pt-BR"/>
              </w:rPr>
              <w:t xml:space="preserve">       </w:t>
            </w:r>
            <w:r w:rsidRPr="00680B10">
              <w:rPr>
                <w:rFonts w:ascii="Calibri" w:hAnsi="Calibri" w:cs="Calibri"/>
                <w:b/>
                <w:bCs/>
                <w:lang w:val="pt-BR"/>
              </w:rPr>
              <w:tab/>
            </w:r>
            <w:r w:rsidRPr="00680B10">
              <w:rPr>
                <w:rFonts w:ascii="Calibri" w:hAnsi="Calibri" w:cs="Calibri"/>
                <w:b/>
                <w:bCs/>
                <w:lang w:val="pt-BR"/>
              </w:rPr>
              <w:tab/>
              <w:t xml:space="preserve">                      </w:t>
            </w:r>
            <w:r w:rsidRPr="00680B10">
              <w:rPr>
                <w:rFonts w:ascii="Calibri" w:hAnsi="Calibri" w:cs="Calibri"/>
                <w:b/>
                <w:bCs/>
                <w:lang w:val="pt-BR"/>
              </w:rPr>
              <w:tab/>
              <w:t xml:space="preserve">               </w:t>
            </w:r>
          </w:p>
        </w:tc>
        <w:tc>
          <w:tcPr>
            <w:tcW w:w="3150" w:type="dxa"/>
          </w:tcPr>
          <w:p w:rsidR="009C2E3B" w:rsidRPr="00680B10" w:rsidRDefault="009C2E3B" w:rsidP="001C66F8">
            <w:pPr>
              <w:rPr>
                <w:rFonts w:ascii="Calibri" w:eastAsia="Times New Roman" w:hAnsi="Calibri" w:cs="Calibri"/>
                <w:b/>
                <w:bCs/>
                <w:lang w:val="pt-BR"/>
              </w:rPr>
            </w:pPr>
          </w:p>
        </w:tc>
      </w:tr>
    </w:tbl>
    <w:p w:rsidR="003579B2" w:rsidRPr="00680B10" w:rsidRDefault="00DA56DD" w:rsidP="003579B2">
      <w:pPr>
        <w:spacing w:after="0" w:line="240" w:lineRule="auto"/>
        <w:rPr>
          <w:rFonts w:ascii="Calibri" w:eastAsia="Times New Roman" w:hAnsi="Calibri" w:cs="Calibri"/>
          <w:lang w:val="pt-BR" w:eastAsia="en-US" w:bidi="ar-SA"/>
        </w:rPr>
      </w:pPr>
      <w:r>
        <w:rPr>
          <w:rFonts w:ascii="Calibri" w:eastAsia="Times New Roman" w:hAnsi="Calibri" w:cs="Calibri"/>
          <w:noProof/>
          <w:lang w:val="en-US" w:eastAsia="en-US" w:bidi="ar-SA"/>
        </w:rPr>
        <w:pict>
          <v:line id="_x0000_s1029" style="position:absolute;z-index:251658240;mso-position-horizontal-relative:text;mso-position-vertical-relative:text" from="0,4.1pt" to="486pt,4.1pt"/>
        </w:pict>
      </w:r>
      <w:r w:rsidR="003579B2" w:rsidRPr="00680B10">
        <w:rPr>
          <w:rFonts w:ascii="Calibri" w:eastAsia="Times New Roman" w:hAnsi="Calibri" w:cs="Calibri"/>
          <w:lang w:val="pt-BR" w:eastAsia="en-US" w:bidi="ar-SA"/>
        </w:rPr>
        <w:t xml:space="preserve">                                                                                                         </w:t>
      </w:r>
    </w:p>
    <w:p w:rsidR="002E44E4" w:rsidRPr="00680B10" w:rsidRDefault="00E405BB" w:rsidP="003579B2">
      <w:pPr>
        <w:spacing w:after="0" w:line="240" w:lineRule="auto"/>
        <w:rPr>
          <w:rFonts w:ascii="Calibri" w:eastAsia="Times New Roman" w:hAnsi="Calibri" w:cs="Calibri"/>
          <w:lang w:val="en-US" w:eastAsia="en-US" w:bidi="ar-SA"/>
        </w:rPr>
      </w:pPr>
      <w:r w:rsidRPr="00680B10">
        <w:rPr>
          <w:rFonts w:ascii="Calibri" w:eastAsia="Times New Roman" w:hAnsi="Calibri" w:cs="Calibri"/>
          <w:b/>
          <w:bCs/>
          <w:lang w:val="en-US" w:eastAsia="en-US" w:bidi="ar-SA"/>
        </w:rPr>
        <w:tab/>
      </w:r>
      <w:r w:rsidR="00CA7925" w:rsidRPr="00680B10">
        <w:rPr>
          <w:rFonts w:ascii="Calibri" w:eastAsia="Times New Roman" w:hAnsi="Calibri" w:cs="Calibri"/>
          <w:b/>
          <w:bCs/>
          <w:lang w:val="en-US" w:eastAsia="en-US" w:bidi="ar-SA"/>
        </w:rPr>
        <w:tab/>
      </w:r>
      <w:r w:rsidR="00CA7925" w:rsidRPr="00680B10">
        <w:rPr>
          <w:rFonts w:ascii="Calibri" w:eastAsia="Times New Roman" w:hAnsi="Calibri" w:cs="Calibri"/>
          <w:b/>
          <w:bCs/>
          <w:lang w:val="en-US" w:eastAsia="en-US" w:bidi="ar-SA"/>
        </w:rPr>
        <w:tab/>
      </w:r>
      <w:r w:rsidR="00CA7925" w:rsidRPr="00680B10">
        <w:rPr>
          <w:rFonts w:ascii="Calibri" w:eastAsia="Times New Roman" w:hAnsi="Calibri" w:cs="Calibri"/>
          <w:b/>
          <w:bCs/>
          <w:lang w:val="en-US" w:eastAsia="en-US" w:bidi="ar-SA"/>
        </w:rPr>
        <w:tab/>
      </w:r>
      <w:r w:rsidR="00CA7925" w:rsidRPr="00680B10">
        <w:rPr>
          <w:rFonts w:ascii="Calibri" w:eastAsia="Times New Roman" w:hAnsi="Calibri" w:cs="Calibri"/>
          <w:b/>
          <w:bCs/>
          <w:lang w:val="en-US" w:eastAsia="en-US" w:bidi="ar-SA"/>
        </w:rPr>
        <w:tab/>
      </w:r>
      <w:r w:rsidR="00CA7925" w:rsidRPr="00680B10">
        <w:rPr>
          <w:rFonts w:ascii="Calibri" w:eastAsia="Times New Roman" w:hAnsi="Calibri" w:cs="Calibri"/>
          <w:b/>
          <w:bCs/>
          <w:lang w:val="en-US" w:eastAsia="en-US" w:bidi="ar-SA"/>
        </w:rPr>
        <w:tab/>
      </w:r>
      <w:r w:rsidR="00CA7925" w:rsidRPr="00680B10">
        <w:rPr>
          <w:rFonts w:ascii="Calibri" w:eastAsia="Times New Roman" w:hAnsi="Calibri" w:cs="Calibri"/>
          <w:b/>
          <w:bCs/>
          <w:lang w:val="en-US" w:eastAsia="en-US" w:bidi="ar-SA"/>
        </w:rPr>
        <w:tab/>
      </w:r>
      <w:r w:rsidR="00CA7925" w:rsidRPr="00680B10">
        <w:rPr>
          <w:rFonts w:ascii="Calibri" w:eastAsia="Times New Roman" w:hAnsi="Calibri" w:cs="Calibri"/>
          <w:b/>
          <w:bCs/>
          <w:lang w:val="en-US" w:eastAsia="en-US" w:bidi="ar-SA"/>
        </w:rPr>
        <w:tab/>
      </w:r>
      <w:r w:rsidR="00617F17" w:rsidRPr="00680B10">
        <w:rPr>
          <w:rFonts w:ascii="Calibri" w:eastAsia="Times New Roman" w:hAnsi="Calibri" w:cs="Calibri"/>
          <w:b/>
          <w:bCs/>
          <w:lang w:val="en-US" w:eastAsia="en-US" w:bidi="ar-SA"/>
        </w:rPr>
        <w:tab/>
      </w:r>
      <w:r w:rsidR="00617F17" w:rsidRPr="00680B10">
        <w:rPr>
          <w:rFonts w:ascii="Calibri" w:eastAsia="Times New Roman" w:hAnsi="Calibri" w:cs="Calibri"/>
          <w:b/>
          <w:bCs/>
          <w:lang w:val="en-US" w:eastAsia="en-US" w:bidi="ar-SA"/>
        </w:rPr>
        <w:tab/>
      </w:r>
      <w:r w:rsidR="00CA7925" w:rsidRPr="00680B10">
        <w:rPr>
          <w:rFonts w:ascii="Calibri" w:eastAsia="Times New Roman" w:hAnsi="Calibri" w:cs="Calibri"/>
          <w:lang w:val="en-US" w:eastAsia="en-US" w:bidi="ar-SA"/>
        </w:rPr>
        <w:t xml:space="preserve">Date: </w:t>
      </w:r>
      <w:r w:rsidR="00381362">
        <w:rPr>
          <w:rFonts w:ascii="Calibri" w:eastAsia="Times New Roman" w:hAnsi="Calibri" w:cs="Calibri"/>
          <w:lang w:val="en-US" w:eastAsia="en-US" w:bidi="ar-SA"/>
        </w:rPr>
        <w:t>23</w:t>
      </w:r>
      <w:r w:rsidR="00FF5BED">
        <w:rPr>
          <w:rFonts w:ascii="Calibri" w:eastAsia="Times New Roman" w:hAnsi="Calibri" w:cs="Calibri"/>
          <w:lang w:val="en-US" w:eastAsia="en-US" w:bidi="ar-SA"/>
        </w:rPr>
        <w:t>-</w:t>
      </w:r>
      <w:r w:rsidR="00381362">
        <w:rPr>
          <w:rFonts w:ascii="Calibri" w:eastAsia="Times New Roman" w:hAnsi="Calibri" w:cs="Calibri"/>
          <w:lang w:val="en-US" w:eastAsia="en-US" w:bidi="ar-SA"/>
        </w:rPr>
        <w:t>January</w:t>
      </w:r>
      <w:r w:rsidR="00FF5BED">
        <w:rPr>
          <w:rFonts w:ascii="Calibri" w:eastAsia="Times New Roman" w:hAnsi="Calibri" w:cs="Calibri"/>
          <w:lang w:val="en-US" w:eastAsia="en-US" w:bidi="ar-SA"/>
        </w:rPr>
        <w:t>-</w:t>
      </w:r>
      <w:r w:rsidR="00AD4214" w:rsidRPr="00680B10">
        <w:rPr>
          <w:rFonts w:ascii="Calibri" w:eastAsia="Times New Roman" w:hAnsi="Calibri" w:cs="Calibri"/>
          <w:lang w:val="en-US" w:eastAsia="en-US" w:bidi="ar-SA"/>
        </w:rPr>
        <w:t>202</w:t>
      </w:r>
      <w:r w:rsidR="00381362">
        <w:rPr>
          <w:rFonts w:ascii="Calibri" w:eastAsia="Times New Roman" w:hAnsi="Calibri" w:cs="Calibri"/>
          <w:lang w:val="en-US" w:eastAsia="en-US" w:bidi="ar-SA"/>
        </w:rPr>
        <w:t>2</w:t>
      </w:r>
    </w:p>
    <w:p w:rsidR="00D068F0" w:rsidRPr="00680B10" w:rsidRDefault="00D068F0" w:rsidP="003579B2">
      <w:pPr>
        <w:spacing w:after="0" w:line="240" w:lineRule="auto"/>
        <w:rPr>
          <w:rFonts w:ascii="Calibri" w:eastAsia="Times New Roman" w:hAnsi="Calibri" w:cs="Calibri"/>
          <w:b/>
          <w:bCs/>
          <w:lang w:val="en-US" w:eastAsia="en-US" w:bidi="ar-SA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085"/>
        <w:gridCol w:w="284"/>
        <w:gridCol w:w="6785"/>
      </w:tblGrid>
      <w:tr w:rsidR="00E0480A" w:rsidRPr="00680B10" w:rsidTr="00913F0D">
        <w:tc>
          <w:tcPr>
            <w:tcW w:w="3085" w:type="dxa"/>
          </w:tcPr>
          <w:p w:rsidR="00E0480A" w:rsidRPr="00680B10" w:rsidRDefault="00E0480A" w:rsidP="00096792">
            <w:pPr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>Language</w:t>
            </w:r>
          </w:p>
        </w:tc>
        <w:tc>
          <w:tcPr>
            <w:tcW w:w="284" w:type="dxa"/>
          </w:tcPr>
          <w:p w:rsidR="00E0480A" w:rsidRPr="00680B10" w:rsidRDefault="00E0480A" w:rsidP="008F75D1">
            <w:pPr>
              <w:rPr>
                <w:rFonts w:ascii="Calibri" w:eastAsia="Times New Roman" w:hAnsi="Calibri" w:cs="Calibri"/>
              </w:rPr>
            </w:pPr>
          </w:p>
        </w:tc>
        <w:tc>
          <w:tcPr>
            <w:tcW w:w="6785" w:type="dxa"/>
          </w:tcPr>
          <w:p w:rsidR="00E0480A" w:rsidRPr="00680B10" w:rsidRDefault="00E0480A" w:rsidP="008F75D1">
            <w:pPr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>English to Gujarati</w:t>
            </w:r>
          </w:p>
        </w:tc>
      </w:tr>
      <w:tr w:rsidR="00E0480A" w:rsidRPr="00680B10" w:rsidTr="00913F0D">
        <w:tc>
          <w:tcPr>
            <w:tcW w:w="3085" w:type="dxa"/>
          </w:tcPr>
          <w:p w:rsidR="00E0480A" w:rsidRPr="00680B10" w:rsidRDefault="00E0480A" w:rsidP="003579B2">
            <w:pPr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>Linguist Experience</w:t>
            </w:r>
          </w:p>
        </w:tc>
        <w:tc>
          <w:tcPr>
            <w:tcW w:w="284" w:type="dxa"/>
          </w:tcPr>
          <w:p w:rsidR="00E0480A" w:rsidRPr="00680B10" w:rsidRDefault="00E0480A" w:rsidP="005011B0">
            <w:pPr>
              <w:rPr>
                <w:rFonts w:ascii="Calibri" w:eastAsia="Times New Roman" w:hAnsi="Calibri" w:cs="Calibri"/>
              </w:rPr>
            </w:pPr>
          </w:p>
        </w:tc>
        <w:tc>
          <w:tcPr>
            <w:tcW w:w="6785" w:type="dxa"/>
          </w:tcPr>
          <w:p w:rsidR="00E0480A" w:rsidRPr="00680B10" w:rsidRDefault="00286232" w:rsidP="005011B0">
            <w:pPr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N</w:t>
            </w:r>
            <w:r w:rsidR="00E0480A" w:rsidRPr="00680B10">
              <w:rPr>
                <w:rFonts w:ascii="Calibri" w:eastAsia="Times New Roman" w:hAnsi="Calibri" w:cs="Calibri"/>
              </w:rPr>
              <w:t>ine years of experience as a Gujarati translator</w:t>
            </w:r>
          </w:p>
        </w:tc>
      </w:tr>
      <w:tr w:rsidR="0071485D" w:rsidRPr="00680B10" w:rsidTr="00913F0D">
        <w:tc>
          <w:tcPr>
            <w:tcW w:w="3085" w:type="dxa"/>
          </w:tcPr>
          <w:p w:rsidR="0071485D" w:rsidRPr="00680B10" w:rsidRDefault="0071485D" w:rsidP="0071485D">
            <w:pPr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>Full-time or Part-time</w:t>
            </w:r>
          </w:p>
        </w:tc>
        <w:tc>
          <w:tcPr>
            <w:tcW w:w="284" w:type="dxa"/>
          </w:tcPr>
          <w:p w:rsidR="0071485D" w:rsidRPr="00680B10" w:rsidRDefault="0071485D" w:rsidP="00D45CD1">
            <w:pPr>
              <w:rPr>
                <w:rFonts w:ascii="Calibri" w:eastAsia="Times New Roman" w:hAnsi="Calibri" w:cs="Calibri"/>
              </w:rPr>
            </w:pPr>
          </w:p>
        </w:tc>
        <w:tc>
          <w:tcPr>
            <w:tcW w:w="6785" w:type="dxa"/>
          </w:tcPr>
          <w:p w:rsidR="0071485D" w:rsidRPr="00680B10" w:rsidRDefault="0071485D" w:rsidP="00D45CD1">
            <w:pPr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>Full-time</w:t>
            </w:r>
          </w:p>
        </w:tc>
      </w:tr>
      <w:tr w:rsidR="00E0480A" w:rsidRPr="00680B10" w:rsidTr="00913F0D">
        <w:tc>
          <w:tcPr>
            <w:tcW w:w="3085" w:type="dxa"/>
          </w:tcPr>
          <w:p w:rsidR="00E0480A" w:rsidRPr="00680B10" w:rsidRDefault="00E0480A" w:rsidP="00D45CD1">
            <w:pPr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>Approximate Word Translated</w:t>
            </w:r>
          </w:p>
        </w:tc>
        <w:tc>
          <w:tcPr>
            <w:tcW w:w="284" w:type="dxa"/>
          </w:tcPr>
          <w:p w:rsidR="00E0480A" w:rsidRPr="00680B10" w:rsidRDefault="00E0480A" w:rsidP="00D45CD1">
            <w:pPr>
              <w:rPr>
                <w:rFonts w:ascii="Calibri" w:eastAsia="Times New Roman" w:hAnsi="Calibri" w:cs="Calibri"/>
              </w:rPr>
            </w:pPr>
          </w:p>
        </w:tc>
        <w:tc>
          <w:tcPr>
            <w:tcW w:w="6785" w:type="dxa"/>
          </w:tcPr>
          <w:p w:rsidR="00E0480A" w:rsidRPr="00680B10" w:rsidRDefault="00E0480A" w:rsidP="00FB60F0">
            <w:pPr>
              <w:rPr>
                <w:rFonts w:ascii="Calibri" w:eastAsia="Times New Roman" w:hAnsi="Calibri" w:cs="Calibri"/>
                <w:lang w:bidi="gu-IN"/>
              </w:rPr>
            </w:pPr>
            <w:r w:rsidRPr="00680B10">
              <w:rPr>
                <w:rFonts w:ascii="Calibri" w:eastAsia="Times New Roman" w:hAnsi="Calibri" w:cs="Calibri"/>
              </w:rPr>
              <w:t xml:space="preserve">More than </w:t>
            </w:r>
            <w:r w:rsidR="00FB60F0">
              <w:rPr>
                <w:rFonts w:ascii="Calibri" w:eastAsia="Times New Roman" w:hAnsi="Calibri" w:cs="Calibri"/>
              </w:rPr>
              <w:t>2</w:t>
            </w:r>
            <w:r w:rsidRPr="00680B10">
              <w:rPr>
                <w:rFonts w:ascii="Calibri" w:eastAsia="Times New Roman" w:hAnsi="Calibri" w:cs="Calibri"/>
              </w:rPr>
              <w:t xml:space="preserve"> million</w:t>
            </w:r>
            <w:r w:rsidR="00546473">
              <w:rPr>
                <w:rFonts w:ascii="Calibri" w:eastAsia="Times New Roman" w:hAnsi="Calibri" w:cs="Calibri"/>
              </w:rPr>
              <w:t xml:space="preserve"> words</w:t>
            </w:r>
          </w:p>
        </w:tc>
      </w:tr>
      <w:tr w:rsidR="00E0480A" w:rsidRPr="00680B10" w:rsidTr="00913F0D">
        <w:tc>
          <w:tcPr>
            <w:tcW w:w="3085" w:type="dxa"/>
          </w:tcPr>
          <w:p w:rsidR="00E0480A" w:rsidRPr="00680B10" w:rsidRDefault="00E0480A" w:rsidP="00D45CD1">
            <w:pPr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>Educational Qualification</w:t>
            </w:r>
          </w:p>
        </w:tc>
        <w:tc>
          <w:tcPr>
            <w:tcW w:w="284" w:type="dxa"/>
          </w:tcPr>
          <w:p w:rsidR="00E0480A" w:rsidRPr="00680B10" w:rsidRDefault="00E0480A" w:rsidP="00D45CD1">
            <w:pPr>
              <w:rPr>
                <w:rFonts w:ascii="Calibri" w:eastAsia="Times New Roman" w:hAnsi="Calibri" w:cs="Calibri"/>
              </w:rPr>
            </w:pPr>
          </w:p>
        </w:tc>
        <w:tc>
          <w:tcPr>
            <w:tcW w:w="6785" w:type="dxa"/>
          </w:tcPr>
          <w:p w:rsidR="00E0480A" w:rsidRPr="00680B10" w:rsidRDefault="00E0480A" w:rsidP="00D45CD1">
            <w:pPr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>B. Sc (Physics)</w:t>
            </w:r>
          </w:p>
        </w:tc>
      </w:tr>
      <w:tr w:rsidR="00E0480A" w:rsidRPr="00680B10" w:rsidTr="00913F0D">
        <w:tc>
          <w:tcPr>
            <w:tcW w:w="3085" w:type="dxa"/>
          </w:tcPr>
          <w:p w:rsidR="00E0480A" w:rsidRPr="00680B10" w:rsidRDefault="00B378A2" w:rsidP="00D45CD1">
            <w:pPr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>First</w:t>
            </w:r>
            <w:r w:rsidR="00E0480A" w:rsidRPr="00680B10">
              <w:rPr>
                <w:rFonts w:ascii="Calibri" w:eastAsia="Times New Roman" w:hAnsi="Calibri" w:cs="Calibri"/>
              </w:rPr>
              <w:t xml:space="preserve"> Language </w:t>
            </w:r>
            <w:r w:rsidR="00E0480A" w:rsidRPr="00680B10">
              <w:rPr>
                <w:rFonts w:ascii="Calibri" w:eastAsia="Times New Roman" w:hAnsi="Calibri" w:cs="Calibri"/>
              </w:rPr>
              <w:tab/>
            </w:r>
          </w:p>
        </w:tc>
        <w:tc>
          <w:tcPr>
            <w:tcW w:w="284" w:type="dxa"/>
          </w:tcPr>
          <w:p w:rsidR="00E0480A" w:rsidRPr="00680B10" w:rsidRDefault="00E0480A" w:rsidP="00D45CD1">
            <w:pPr>
              <w:rPr>
                <w:rFonts w:ascii="Calibri" w:eastAsia="Times New Roman" w:hAnsi="Calibri" w:cs="Calibri"/>
              </w:rPr>
            </w:pPr>
          </w:p>
        </w:tc>
        <w:tc>
          <w:tcPr>
            <w:tcW w:w="6785" w:type="dxa"/>
          </w:tcPr>
          <w:p w:rsidR="00E0480A" w:rsidRPr="00680B10" w:rsidRDefault="00E0480A" w:rsidP="00D45CD1">
            <w:pPr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>Gujarati</w:t>
            </w:r>
          </w:p>
        </w:tc>
      </w:tr>
      <w:tr w:rsidR="00E0480A" w:rsidRPr="00680B10" w:rsidTr="00913F0D">
        <w:tc>
          <w:tcPr>
            <w:tcW w:w="3085" w:type="dxa"/>
          </w:tcPr>
          <w:p w:rsidR="00E0480A" w:rsidRPr="00680B10" w:rsidRDefault="00E0480A" w:rsidP="00D45CD1">
            <w:pPr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>Second Language</w:t>
            </w:r>
          </w:p>
        </w:tc>
        <w:tc>
          <w:tcPr>
            <w:tcW w:w="284" w:type="dxa"/>
          </w:tcPr>
          <w:p w:rsidR="00E0480A" w:rsidRPr="00680B10" w:rsidRDefault="00E0480A" w:rsidP="00134C1F">
            <w:pPr>
              <w:rPr>
                <w:rFonts w:ascii="Calibri" w:eastAsia="Times New Roman" w:hAnsi="Calibri" w:cs="Calibri"/>
              </w:rPr>
            </w:pPr>
          </w:p>
        </w:tc>
        <w:tc>
          <w:tcPr>
            <w:tcW w:w="6785" w:type="dxa"/>
          </w:tcPr>
          <w:p w:rsidR="00E0480A" w:rsidRPr="00680B10" w:rsidRDefault="00E0480A" w:rsidP="00134C1F">
            <w:pPr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>English and Hindi</w:t>
            </w:r>
          </w:p>
        </w:tc>
      </w:tr>
      <w:tr w:rsidR="00E0480A" w:rsidRPr="00680B10" w:rsidTr="00913F0D">
        <w:tc>
          <w:tcPr>
            <w:tcW w:w="3085" w:type="dxa"/>
          </w:tcPr>
          <w:p w:rsidR="00E0480A" w:rsidRPr="00680B10" w:rsidRDefault="00E0480A" w:rsidP="00D45CD1">
            <w:pPr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 xml:space="preserve">Daily productivity </w:t>
            </w:r>
          </w:p>
        </w:tc>
        <w:tc>
          <w:tcPr>
            <w:tcW w:w="284" w:type="dxa"/>
          </w:tcPr>
          <w:p w:rsidR="00E0480A" w:rsidRPr="00680B10" w:rsidRDefault="00E0480A" w:rsidP="00D45CD1">
            <w:pPr>
              <w:rPr>
                <w:rFonts w:ascii="Calibri" w:eastAsia="Times New Roman" w:hAnsi="Calibri" w:cs="Calibri"/>
              </w:rPr>
            </w:pPr>
          </w:p>
        </w:tc>
        <w:tc>
          <w:tcPr>
            <w:tcW w:w="6785" w:type="dxa"/>
          </w:tcPr>
          <w:p w:rsidR="00E0480A" w:rsidRPr="00680B10" w:rsidRDefault="00E0480A" w:rsidP="00D45CD1">
            <w:pPr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>2000 words/day or 12,000 words/week</w:t>
            </w:r>
          </w:p>
        </w:tc>
      </w:tr>
      <w:tr w:rsidR="00A23F9B" w:rsidRPr="00680B10" w:rsidTr="00913F0D">
        <w:tc>
          <w:tcPr>
            <w:tcW w:w="3085" w:type="dxa"/>
          </w:tcPr>
          <w:p w:rsidR="00A23F9B" w:rsidRPr="00680B10" w:rsidRDefault="00A23F9B" w:rsidP="00D45CD1">
            <w:pPr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>Industry Experience</w:t>
            </w:r>
          </w:p>
        </w:tc>
        <w:tc>
          <w:tcPr>
            <w:tcW w:w="284" w:type="dxa"/>
          </w:tcPr>
          <w:p w:rsidR="00A23F9B" w:rsidRPr="00680B10" w:rsidRDefault="00A23F9B" w:rsidP="00D45CD1">
            <w:pPr>
              <w:contextualSpacing/>
              <w:rPr>
                <w:rFonts w:ascii="Calibri" w:eastAsia="Times New Roman" w:hAnsi="Calibri" w:cs="Calibri"/>
              </w:rPr>
            </w:pPr>
          </w:p>
        </w:tc>
        <w:tc>
          <w:tcPr>
            <w:tcW w:w="6785" w:type="dxa"/>
          </w:tcPr>
          <w:p w:rsidR="00AD33CA" w:rsidRPr="00680B10" w:rsidRDefault="00A23F9B" w:rsidP="00D45CD1">
            <w:pPr>
              <w:contextualSpacing/>
              <w:rPr>
                <w:rFonts w:ascii="Calibri" w:eastAsia="Times New Roman" w:hAnsi="Calibri" w:cs="Calibri"/>
                <w:b/>
                <w:bCs/>
              </w:rPr>
            </w:pPr>
            <w:r w:rsidRPr="00680B10">
              <w:rPr>
                <w:rFonts w:ascii="Calibri" w:eastAsia="Times New Roman" w:hAnsi="Calibri" w:cs="Calibri"/>
                <w:b/>
                <w:bCs/>
              </w:rPr>
              <w:t xml:space="preserve">Medical </w:t>
            </w:r>
          </w:p>
          <w:p w:rsidR="00A23F9B" w:rsidRPr="00DC15BA" w:rsidRDefault="00A23F9B" w:rsidP="00AD2953">
            <w:pPr>
              <w:pStyle w:val="NoSpacing"/>
              <w:rPr>
                <w:rFonts w:ascii="Calibri" w:hAnsi="Calibri" w:cs="Calibri"/>
              </w:rPr>
            </w:pPr>
            <w:r w:rsidRPr="00DC15BA">
              <w:rPr>
                <w:rFonts w:ascii="Calibri" w:hAnsi="Calibri" w:cs="Calibri"/>
              </w:rPr>
              <w:t>I</w:t>
            </w:r>
            <w:r w:rsidR="00C3542C" w:rsidRPr="00DC15BA">
              <w:rPr>
                <w:rFonts w:ascii="Calibri" w:hAnsi="Calibri" w:cs="Calibri"/>
              </w:rPr>
              <w:t>nformed consent form and patient information sheet for clinical trials</w:t>
            </w:r>
            <w:r w:rsidR="00D054C2" w:rsidRPr="00DC15BA">
              <w:rPr>
                <w:rFonts w:ascii="Calibri" w:hAnsi="Calibri" w:cs="Calibri"/>
              </w:rPr>
              <w:t>, subject diary</w:t>
            </w:r>
            <w:r w:rsidR="00E63B54" w:rsidRPr="00DC15BA">
              <w:rPr>
                <w:rFonts w:ascii="Calibri" w:hAnsi="Calibri" w:cs="Calibri"/>
              </w:rPr>
              <w:t xml:space="preserve"> and </w:t>
            </w:r>
            <w:r w:rsidR="00C05952" w:rsidRPr="00DC15BA">
              <w:rPr>
                <w:rFonts w:ascii="Calibri" w:hAnsi="Calibri" w:cs="Calibri"/>
              </w:rPr>
              <w:t>i</w:t>
            </w:r>
            <w:r w:rsidR="00F17E7A" w:rsidRPr="00DC15BA">
              <w:rPr>
                <w:rFonts w:ascii="Calibri" w:hAnsi="Calibri" w:cs="Calibri"/>
              </w:rPr>
              <w:t xml:space="preserve">nformation </w:t>
            </w:r>
            <w:r w:rsidR="00331EA8" w:rsidRPr="00DC15BA">
              <w:rPr>
                <w:rFonts w:ascii="Calibri" w:hAnsi="Calibri" w:cs="Calibri"/>
              </w:rPr>
              <w:t xml:space="preserve">booklets </w:t>
            </w:r>
            <w:r w:rsidR="000E3029" w:rsidRPr="00DC15BA">
              <w:rPr>
                <w:rFonts w:ascii="Calibri" w:hAnsi="Calibri" w:cs="Calibri"/>
              </w:rPr>
              <w:t xml:space="preserve">about </w:t>
            </w:r>
            <w:r w:rsidR="00F17E7A" w:rsidRPr="00DC15BA">
              <w:rPr>
                <w:rFonts w:ascii="Calibri" w:hAnsi="Calibri" w:cs="Calibri"/>
              </w:rPr>
              <w:t>diabetes, pregnancy care, schizophrenia</w:t>
            </w:r>
            <w:r w:rsidR="00C05952" w:rsidRPr="00DC15BA">
              <w:rPr>
                <w:rFonts w:ascii="Calibri" w:hAnsi="Calibri" w:cs="Calibri"/>
              </w:rPr>
              <w:t xml:space="preserve">, </w:t>
            </w:r>
            <w:r w:rsidR="002428A9" w:rsidRPr="00DC15BA">
              <w:rPr>
                <w:rFonts w:ascii="Calibri" w:hAnsi="Calibri" w:cs="Calibri"/>
              </w:rPr>
              <w:t>skin care,</w:t>
            </w:r>
            <w:r w:rsidR="00C23700" w:rsidRPr="00DC15BA">
              <w:rPr>
                <w:rFonts w:ascii="Calibri" w:hAnsi="Calibri" w:cs="Calibri"/>
              </w:rPr>
              <w:t xml:space="preserve"> </w:t>
            </w:r>
            <w:r w:rsidR="00C23700" w:rsidRPr="00DC15BA">
              <w:rPr>
                <w:rFonts w:ascii="Calibri" w:eastAsia="Times New Roman" w:hAnsi="Calibri" w:cs="Calibri"/>
              </w:rPr>
              <w:t>nutrient care</w:t>
            </w:r>
            <w:r w:rsidR="0088531B" w:rsidRPr="00DC15BA">
              <w:rPr>
                <w:rFonts w:ascii="Calibri" w:eastAsia="Times New Roman" w:hAnsi="Calibri" w:cs="Calibri"/>
              </w:rPr>
              <w:t>,</w:t>
            </w:r>
            <w:r w:rsidR="00C23700" w:rsidRPr="00DC15BA">
              <w:rPr>
                <w:rFonts w:ascii="Calibri" w:hAnsi="Calibri" w:cs="Calibri"/>
              </w:rPr>
              <w:t xml:space="preserve"> </w:t>
            </w:r>
            <w:r w:rsidR="00C23700" w:rsidRPr="00DC15BA">
              <w:rPr>
                <w:rFonts w:ascii="Calibri" w:eastAsia="Times New Roman" w:hAnsi="Calibri" w:cs="Calibri"/>
              </w:rPr>
              <w:t>osteoporosis,</w:t>
            </w:r>
            <w:r w:rsidR="002428A9" w:rsidRPr="00DC15BA">
              <w:rPr>
                <w:rFonts w:ascii="Calibri" w:hAnsi="Calibri" w:cs="Calibri"/>
              </w:rPr>
              <w:t xml:space="preserve"> </w:t>
            </w:r>
            <w:r w:rsidR="009A7FA7" w:rsidRPr="00DC15BA">
              <w:rPr>
                <w:rFonts w:ascii="Calibri" w:hAnsi="Calibri" w:cs="Calibri"/>
              </w:rPr>
              <w:t>rheumatoid-arthritis</w:t>
            </w:r>
            <w:r w:rsidR="00F17E7A" w:rsidRPr="00DC15BA">
              <w:rPr>
                <w:rFonts w:ascii="Calibri" w:hAnsi="Calibri" w:cs="Calibri"/>
              </w:rPr>
              <w:t xml:space="preserve">   </w:t>
            </w:r>
            <w:r w:rsidRPr="00DC15BA">
              <w:rPr>
                <w:rFonts w:ascii="Calibri" w:hAnsi="Calibri" w:cs="Calibri"/>
              </w:rPr>
              <w:t xml:space="preserve"> </w:t>
            </w:r>
          </w:p>
          <w:p w:rsidR="009E7A1B" w:rsidRPr="00680B10" w:rsidRDefault="009E7A1B" w:rsidP="00D45CD1">
            <w:pPr>
              <w:contextualSpacing/>
              <w:rPr>
                <w:rFonts w:ascii="Calibri" w:eastAsia="Times New Roman" w:hAnsi="Calibri" w:cs="Calibri"/>
                <w:b/>
                <w:bCs/>
              </w:rPr>
            </w:pPr>
          </w:p>
          <w:p w:rsidR="004C2BD9" w:rsidRPr="00680B10" w:rsidRDefault="004C2BD9" w:rsidP="00D45CD1">
            <w:pPr>
              <w:contextualSpacing/>
              <w:rPr>
                <w:rFonts w:ascii="Calibri" w:eastAsia="Times New Roman" w:hAnsi="Calibri" w:cs="Calibri"/>
                <w:b/>
                <w:bCs/>
              </w:rPr>
            </w:pPr>
            <w:r w:rsidRPr="00680B10">
              <w:rPr>
                <w:rFonts w:ascii="Calibri" w:eastAsia="Times New Roman" w:hAnsi="Calibri" w:cs="Calibri"/>
                <w:b/>
                <w:bCs/>
              </w:rPr>
              <w:t xml:space="preserve">Banking and </w:t>
            </w:r>
            <w:r w:rsidR="00A23F9B" w:rsidRPr="00680B10">
              <w:rPr>
                <w:rFonts w:ascii="Calibri" w:eastAsia="Times New Roman" w:hAnsi="Calibri" w:cs="Calibri"/>
                <w:b/>
                <w:bCs/>
              </w:rPr>
              <w:t xml:space="preserve">Finance </w:t>
            </w:r>
          </w:p>
          <w:p w:rsidR="00A23F9B" w:rsidRPr="00680B10" w:rsidRDefault="00F06044" w:rsidP="00D45CD1">
            <w:pPr>
              <w:contextualSpacing/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>Mutual fund brochure</w:t>
            </w:r>
            <w:r w:rsidR="008E7E38" w:rsidRPr="00680B10">
              <w:rPr>
                <w:rFonts w:ascii="Calibri" w:eastAsia="Times New Roman" w:hAnsi="Calibri" w:cs="Calibri"/>
              </w:rPr>
              <w:t>,</w:t>
            </w:r>
            <w:r w:rsidRPr="00680B10">
              <w:rPr>
                <w:rFonts w:ascii="Calibri" w:eastAsia="Times New Roman" w:hAnsi="Calibri" w:cs="Calibri"/>
              </w:rPr>
              <w:t xml:space="preserve"> banking code and standards</w:t>
            </w:r>
            <w:r w:rsidR="008E7E38" w:rsidRPr="00680B10">
              <w:rPr>
                <w:rFonts w:ascii="Calibri" w:eastAsia="Times New Roman" w:hAnsi="Calibri" w:cs="Calibri"/>
              </w:rPr>
              <w:t>, account opening form, terms and condition</w:t>
            </w:r>
            <w:r w:rsidR="00274F29" w:rsidRPr="00680B10">
              <w:rPr>
                <w:rFonts w:ascii="Calibri" w:eastAsia="Times New Roman" w:hAnsi="Calibri" w:cs="Calibri"/>
              </w:rPr>
              <w:t>s</w:t>
            </w:r>
          </w:p>
          <w:p w:rsidR="00DD614E" w:rsidRPr="00680B10" w:rsidRDefault="00DD614E" w:rsidP="00D45CD1">
            <w:pPr>
              <w:contextualSpacing/>
              <w:rPr>
                <w:rFonts w:ascii="Calibri" w:eastAsia="Times New Roman" w:hAnsi="Calibri" w:cs="Calibri"/>
              </w:rPr>
            </w:pPr>
          </w:p>
          <w:p w:rsidR="00E15525" w:rsidRPr="00680B10" w:rsidRDefault="00A23F9B" w:rsidP="00032E47">
            <w:pPr>
              <w:contextualSpacing/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  <w:b/>
                <w:bCs/>
              </w:rPr>
              <w:t>Human Resources</w:t>
            </w:r>
          </w:p>
          <w:p w:rsidR="00092028" w:rsidRPr="00680B10" w:rsidRDefault="00032E47" w:rsidP="001E306F">
            <w:pPr>
              <w:contextualSpacing/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>HR polic</w:t>
            </w:r>
            <w:r w:rsidR="001E306F" w:rsidRPr="00680B10">
              <w:rPr>
                <w:rFonts w:ascii="Calibri" w:eastAsia="Times New Roman" w:hAnsi="Calibri" w:cs="Calibri"/>
              </w:rPr>
              <w:t>y</w:t>
            </w:r>
            <w:r w:rsidR="00E15525" w:rsidRPr="00680B10">
              <w:rPr>
                <w:rFonts w:ascii="Calibri" w:eastAsia="Times New Roman" w:hAnsi="Calibri" w:cs="Calibri"/>
              </w:rPr>
              <w:t>, gender p</w:t>
            </w:r>
            <w:r w:rsidR="00AD3293" w:rsidRPr="00680B10">
              <w:rPr>
                <w:rFonts w:ascii="Calibri" w:eastAsia="Times New Roman" w:hAnsi="Calibri" w:cs="Calibri"/>
              </w:rPr>
              <w:t>olicy</w:t>
            </w:r>
            <w:r w:rsidR="003032AE" w:rsidRPr="00680B10">
              <w:rPr>
                <w:rFonts w:ascii="Calibri" w:eastAsia="Times New Roman" w:hAnsi="Calibri" w:cs="Calibri"/>
              </w:rPr>
              <w:t xml:space="preserve">, </w:t>
            </w:r>
            <w:r w:rsidR="00EA5466" w:rsidRPr="00680B10">
              <w:rPr>
                <w:rFonts w:ascii="Calibri" w:eastAsia="Times New Roman" w:hAnsi="Calibri" w:cs="Calibri"/>
              </w:rPr>
              <w:t>questionnaire of employee survey</w:t>
            </w:r>
            <w:r w:rsidR="005D5308" w:rsidRPr="00680B10">
              <w:rPr>
                <w:rFonts w:ascii="Calibri" w:eastAsia="Times New Roman" w:hAnsi="Calibri" w:cs="Calibri"/>
              </w:rPr>
              <w:t xml:space="preserve">, final report </w:t>
            </w:r>
            <w:r w:rsidR="00F00DCA" w:rsidRPr="00680B10">
              <w:rPr>
                <w:rFonts w:ascii="Calibri" w:eastAsia="Times New Roman" w:hAnsi="Calibri" w:cs="Calibri"/>
              </w:rPr>
              <w:t xml:space="preserve">and presentation </w:t>
            </w:r>
            <w:r w:rsidR="005D5308" w:rsidRPr="00680B10">
              <w:rPr>
                <w:rFonts w:ascii="Calibri" w:eastAsia="Times New Roman" w:hAnsi="Calibri" w:cs="Calibri"/>
              </w:rPr>
              <w:t>of employee survey</w:t>
            </w:r>
          </w:p>
          <w:p w:rsidR="00A625BF" w:rsidRPr="00680B10" w:rsidRDefault="00A625BF" w:rsidP="00A625BF">
            <w:pPr>
              <w:contextualSpacing/>
              <w:rPr>
                <w:rFonts w:ascii="Calibri" w:eastAsia="Times New Roman" w:hAnsi="Calibri" w:cs="Calibri"/>
                <w:b/>
                <w:bCs/>
              </w:rPr>
            </w:pPr>
          </w:p>
          <w:p w:rsidR="00A625BF" w:rsidRPr="00680B10" w:rsidRDefault="00A625BF" w:rsidP="00A625BF">
            <w:pPr>
              <w:contextualSpacing/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  <w:b/>
                <w:bCs/>
              </w:rPr>
              <w:t>Legal</w:t>
            </w:r>
          </w:p>
          <w:p w:rsidR="00A625BF" w:rsidRPr="00F55059" w:rsidRDefault="00A625BF" w:rsidP="00A625BF">
            <w:pPr>
              <w:contextualSpacing/>
              <w:rPr>
                <w:rFonts w:ascii="Calibri" w:eastAsia="Times New Roman" w:hAnsi="Calibri" w:cs="Calibri"/>
              </w:rPr>
            </w:pPr>
            <w:r w:rsidRPr="00F55059">
              <w:rPr>
                <w:rFonts w:ascii="Calibri" w:eastAsia="Times New Roman" w:hAnsi="Calibri" w:cs="Calibri"/>
              </w:rPr>
              <w:t>Notice, order, decree, agreement, memorandum of understanding,</w:t>
            </w:r>
            <w:r w:rsidR="00A81D90" w:rsidRPr="00F55059">
              <w:rPr>
                <w:rFonts w:ascii="Calibri" w:eastAsia="Times New Roman" w:hAnsi="Calibri" w:cs="Calibri"/>
              </w:rPr>
              <w:t xml:space="preserve"> p</w:t>
            </w:r>
            <w:r w:rsidR="00A81D90" w:rsidRPr="00F55059">
              <w:t>ower of attorney</w:t>
            </w:r>
            <w:r w:rsidR="00C67D1F" w:rsidRPr="00F55059">
              <w:t>,</w:t>
            </w:r>
            <w:r w:rsidRPr="00F55059">
              <w:rPr>
                <w:rFonts w:ascii="Calibri" w:eastAsia="Times New Roman" w:hAnsi="Calibri" w:cs="Calibri"/>
              </w:rPr>
              <w:t xml:space="preserve"> gazette notification, partnership deed, will, affidavit  </w:t>
            </w:r>
          </w:p>
          <w:p w:rsidR="00EE2F6F" w:rsidRPr="00680B10" w:rsidRDefault="00EE2F6F" w:rsidP="00A625BF">
            <w:pPr>
              <w:contextualSpacing/>
              <w:rPr>
                <w:rFonts w:ascii="Calibri" w:eastAsia="Times New Roman" w:hAnsi="Calibri" w:cs="Calibri"/>
              </w:rPr>
            </w:pPr>
          </w:p>
          <w:p w:rsidR="00EE2F6F" w:rsidRPr="00680B10" w:rsidRDefault="00EE2F6F" w:rsidP="00EE2F6F">
            <w:pPr>
              <w:contextualSpacing/>
              <w:rPr>
                <w:rFonts w:ascii="Calibri" w:eastAsia="Times New Roman" w:hAnsi="Calibri" w:cs="Calibri"/>
                <w:b/>
                <w:bCs/>
              </w:rPr>
            </w:pPr>
            <w:r w:rsidRPr="00680B10">
              <w:rPr>
                <w:rFonts w:ascii="Calibri" w:eastAsia="Times New Roman" w:hAnsi="Calibri" w:cs="Calibri"/>
                <w:b/>
                <w:bCs/>
              </w:rPr>
              <w:t>Charity</w:t>
            </w:r>
          </w:p>
          <w:p w:rsidR="00A23F9B" w:rsidRPr="005807E8" w:rsidRDefault="00EE2F6F" w:rsidP="001E306F">
            <w:pPr>
              <w:contextualSpacing/>
              <w:rPr>
                <w:rFonts w:ascii="Calibri" w:eastAsia="Times New Roman" w:hAnsi="Calibri" w:cs="Calibri"/>
              </w:rPr>
            </w:pPr>
            <w:r w:rsidRPr="005807E8">
              <w:rPr>
                <w:rFonts w:ascii="Calibri" w:eastAsia="Times New Roman" w:hAnsi="Calibri" w:cs="Calibri"/>
              </w:rPr>
              <w:t>Trust deed, by laws,</w:t>
            </w:r>
            <w:r w:rsidR="0046006D" w:rsidRPr="005807E8">
              <w:rPr>
                <w:rFonts w:ascii="Calibri" w:eastAsia="Times New Roman" w:hAnsi="Calibri" w:cs="Calibri"/>
              </w:rPr>
              <w:t xml:space="preserve"> objectives,</w:t>
            </w:r>
            <w:r w:rsidRPr="005807E8">
              <w:rPr>
                <w:rFonts w:ascii="Calibri" w:eastAsia="Times New Roman" w:hAnsi="Calibri" w:cs="Calibri"/>
              </w:rPr>
              <w:t xml:space="preserve"> rules and regulation</w:t>
            </w:r>
            <w:r w:rsidRPr="005807E8">
              <w:rPr>
                <w:rFonts w:ascii="Calibri" w:eastAsia="Times New Roman" w:hAnsi="Calibri" w:cs="Calibri"/>
                <w:cs/>
                <w:lang w:bidi="gu-IN"/>
              </w:rPr>
              <w:t>,</w:t>
            </w:r>
            <w:r w:rsidRPr="005807E8">
              <w:rPr>
                <w:rFonts w:ascii="Calibri" w:eastAsia="Times New Roman" w:hAnsi="Calibri" w:cs="Calibri"/>
              </w:rPr>
              <w:t xml:space="preserve"> proposal for donation</w:t>
            </w:r>
            <w:r w:rsidR="00DA000E" w:rsidRPr="005807E8">
              <w:rPr>
                <w:rFonts w:ascii="Calibri" w:eastAsia="Times New Roman" w:hAnsi="Calibri" w:cs="Calibri"/>
              </w:rPr>
              <w:t>, a</w:t>
            </w:r>
            <w:r w:rsidR="00DA000E" w:rsidRPr="005807E8">
              <w:rPr>
                <w:rFonts w:ascii="Calibri" w:hAnsi="Calibri" w:cs="Calibri"/>
              </w:rPr>
              <w:t>nnual reports, success stories</w:t>
            </w:r>
            <w:r w:rsidRPr="005807E8">
              <w:rPr>
                <w:rFonts w:ascii="Calibri" w:eastAsia="Times New Roman" w:hAnsi="Calibri" w:cs="Calibri"/>
              </w:rPr>
              <w:t xml:space="preserve"> </w:t>
            </w:r>
            <w:r w:rsidR="005D5308" w:rsidRPr="005807E8">
              <w:rPr>
                <w:rFonts w:ascii="Calibri" w:eastAsia="Times New Roman" w:hAnsi="Calibri" w:cs="Calibri"/>
              </w:rPr>
              <w:t xml:space="preserve"> </w:t>
            </w:r>
            <w:r w:rsidR="00EA5466" w:rsidRPr="005807E8">
              <w:rPr>
                <w:rFonts w:ascii="Calibri" w:eastAsia="Times New Roman" w:hAnsi="Calibri" w:cs="Calibri"/>
              </w:rPr>
              <w:t xml:space="preserve"> </w:t>
            </w:r>
          </w:p>
        </w:tc>
      </w:tr>
      <w:tr w:rsidR="00E0480A" w:rsidRPr="00680B10" w:rsidTr="00913F0D">
        <w:tc>
          <w:tcPr>
            <w:tcW w:w="3085" w:type="dxa"/>
          </w:tcPr>
          <w:p w:rsidR="00E0480A" w:rsidRPr="00680B10" w:rsidRDefault="00E0480A" w:rsidP="000C4564">
            <w:pPr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>Software</w:t>
            </w:r>
          </w:p>
        </w:tc>
        <w:tc>
          <w:tcPr>
            <w:tcW w:w="284" w:type="dxa"/>
          </w:tcPr>
          <w:p w:rsidR="00E0480A" w:rsidRPr="00680B10" w:rsidRDefault="00E0480A" w:rsidP="00D45CD1">
            <w:pPr>
              <w:rPr>
                <w:rFonts w:ascii="Calibri" w:eastAsia="Times New Roman" w:hAnsi="Calibri" w:cs="Calibri"/>
              </w:rPr>
            </w:pPr>
          </w:p>
        </w:tc>
        <w:tc>
          <w:tcPr>
            <w:tcW w:w="6785" w:type="dxa"/>
          </w:tcPr>
          <w:p w:rsidR="00E0480A" w:rsidRPr="00680B10" w:rsidRDefault="00E0480A" w:rsidP="005B7250">
            <w:pPr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>SDL Trados Studio 20</w:t>
            </w:r>
            <w:r w:rsidR="005B7250">
              <w:rPr>
                <w:rFonts w:ascii="Calibri" w:eastAsia="Times New Roman" w:hAnsi="Calibri" w:cs="Calibri"/>
              </w:rPr>
              <w:t>2</w:t>
            </w:r>
            <w:r w:rsidRPr="00680B10">
              <w:rPr>
                <w:rFonts w:ascii="Calibri" w:eastAsia="Times New Roman" w:hAnsi="Calibri" w:cs="Calibri"/>
              </w:rPr>
              <w:t>1</w:t>
            </w:r>
            <w:r w:rsidR="00C95B8C" w:rsidRPr="00680B10">
              <w:rPr>
                <w:rFonts w:ascii="Calibri" w:eastAsia="Times New Roman" w:hAnsi="Calibri" w:cs="Calibri"/>
              </w:rPr>
              <w:t>,</w:t>
            </w:r>
            <w:r w:rsidR="005B7250">
              <w:rPr>
                <w:rFonts w:ascii="Calibri" w:eastAsia="Times New Roman" w:hAnsi="Calibri" w:cs="Calibri"/>
              </w:rPr>
              <w:t xml:space="preserve"> memoQ</w:t>
            </w:r>
            <w:r w:rsidR="00DA56DD">
              <w:rPr>
                <w:rFonts w:ascii="Calibri" w:eastAsia="Times New Roman" w:hAnsi="Calibri" w:cs="Calibri"/>
              </w:rPr>
              <w:t>,</w:t>
            </w:r>
            <w:bookmarkStart w:id="0" w:name="_GoBack"/>
            <w:bookmarkEnd w:id="0"/>
            <w:r w:rsidR="00C95B8C" w:rsidRPr="00680B10">
              <w:rPr>
                <w:rFonts w:ascii="Calibri" w:eastAsia="Times New Roman" w:hAnsi="Calibri" w:cs="Calibri"/>
              </w:rPr>
              <w:t xml:space="preserve"> </w:t>
            </w:r>
            <w:r w:rsidRPr="00680B10">
              <w:rPr>
                <w:rFonts w:ascii="Calibri" w:eastAsia="Times New Roman" w:hAnsi="Calibri" w:cs="Calibri"/>
              </w:rPr>
              <w:t>Wordfast</w:t>
            </w:r>
          </w:p>
        </w:tc>
      </w:tr>
      <w:tr w:rsidR="00E0480A" w:rsidRPr="00680B10" w:rsidTr="00913F0D">
        <w:tc>
          <w:tcPr>
            <w:tcW w:w="3085" w:type="dxa"/>
          </w:tcPr>
          <w:p w:rsidR="00E0480A" w:rsidRPr="00680B10" w:rsidRDefault="00E0480A" w:rsidP="00002DBA">
            <w:pPr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>Hardware</w:t>
            </w:r>
          </w:p>
        </w:tc>
        <w:tc>
          <w:tcPr>
            <w:tcW w:w="284" w:type="dxa"/>
          </w:tcPr>
          <w:p w:rsidR="00E0480A" w:rsidRPr="00680B10" w:rsidRDefault="00E0480A" w:rsidP="00D45CD1">
            <w:pPr>
              <w:contextualSpacing/>
              <w:rPr>
                <w:rFonts w:ascii="Calibri" w:eastAsia="Times New Roman" w:hAnsi="Calibri" w:cs="Calibri"/>
              </w:rPr>
            </w:pPr>
          </w:p>
        </w:tc>
        <w:tc>
          <w:tcPr>
            <w:tcW w:w="6785" w:type="dxa"/>
          </w:tcPr>
          <w:p w:rsidR="00E0480A" w:rsidRPr="00680B10" w:rsidRDefault="00E0480A" w:rsidP="00D45CD1">
            <w:pPr>
              <w:contextualSpacing/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>PC (Windows 10 Pro, MS Office 2016), Laptop, Printer, Scanner, Broadband Connection</w:t>
            </w:r>
          </w:p>
        </w:tc>
      </w:tr>
      <w:tr w:rsidR="00E0480A" w:rsidRPr="00680B10" w:rsidTr="00913F0D">
        <w:tc>
          <w:tcPr>
            <w:tcW w:w="3085" w:type="dxa"/>
          </w:tcPr>
          <w:p w:rsidR="00E0480A" w:rsidRPr="00680B10" w:rsidRDefault="00E0480A" w:rsidP="00044A71">
            <w:pPr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>Proz</w:t>
            </w:r>
          </w:p>
        </w:tc>
        <w:tc>
          <w:tcPr>
            <w:tcW w:w="284" w:type="dxa"/>
          </w:tcPr>
          <w:p w:rsidR="00E0480A" w:rsidRPr="00680B10" w:rsidRDefault="00E0480A" w:rsidP="00D45CD1">
            <w:pPr>
              <w:rPr>
                <w:rFonts w:ascii="Calibri" w:hAnsi="Calibri" w:cs="Calibri"/>
              </w:rPr>
            </w:pPr>
          </w:p>
        </w:tc>
        <w:tc>
          <w:tcPr>
            <w:tcW w:w="6785" w:type="dxa"/>
          </w:tcPr>
          <w:p w:rsidR="00E0480A" w:rsidRPr="00680B10" w:rsidRDefault="00DA56DD" w:rsidP="00D45CD1">
            <w:pPr>
              <w:rPr>
                <w:rFonts w:ascii="Calibri" w:eastAsia="Times New Roman" w:hAnsi="Calibri" w:cs="Calibri"/>
                <w:b/>
                <w:bCs/>
              </w:rPr>
            </w:pPr>
            <w:hyperlink r:id="rId6" w:history="1">
              <w:r w:rsidR="00E0480A" w:rsidRPr="00680B10">
                <w:rPr>
                  <w:rStyle w:val="Hyperlink"/>
                  <w:rFonts w:ascii="Calibri" w:hAnsi="Calibri" w:cs="Calibri"/>
                </w:rPr>
                <w:t>https://www.proz.com/profile/2294974</w:t>
              </w:r>
            </w:hyperlink>
          </w:p>
        </w:tc>
      </w:tr>
      <w:tr w:rsidR="00E0480A" w:rsidRPr="00680B10" w:rsidTr="00913F0D">
        <w:tc>
          <w:tcPr>
            <w:tcW w:w="3085" w:type="dxa"/>
          </w:tcPr>
          <w:p w:rsidR="00E0480A" w:rsidRPr="00680B10" w:rsidRDefault="00E0480A" w:rsidP="00044A71">
            <w:pPr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>Translation Directory</w:t>
            </w:r>
          </w:p>
        </w:tc>
        <w:tc>
          <w:tcPr>
            <w:tcW w:w="284" w:type="dxa"/>
          </w:tcPr>
          <w:p w:rsidR="00E0480A" w:rsidRPr="00680B10" w:rsidRDefault="00E0480A" w:rsidP="00D45CD1">
            <w:pPr>
              <w:rPr>
                <w:rFonts w:ascii="Calibri" w:hAnsi="Calibri" w:cs="Calibri"/>
              </w:rPr>
            </w:pPr>
          </w:p>
        </w:tc>
        <w:tc>
          <w:tcPr>
            <w:tcW w:w="6785" w:type="dxa"/>
          </w:tcPr>
          <w:p w:rsidR="00E0480A" w:rsidRPr="00680B10" w:rsidRDefault="00DA56DD" w:rsidP="00D45CD1">
            <w:pPr>
              <w:rPr>
                <w:rFonts w:ascii="Calibri" w:eastAsia="Times New Roman" w:hAnsi="Calibri" w:cs="Calibri"/>
                <w:b/>
                <w:bCs/>
              </w:rPr>
            </w:pPr>
            <w:hyperlink r:id="rId7" w:history="1">
              <w:r w:rsidR="00E0480A" w:rsidRPr="00680B10">
                <w:rPr>
                  <w:rStyle w:val="Hyperlink"/>
                  <w:rFonts w:ascii="Calibri" w:hAnsi="Calibri" w:cs="Calibri"/>
                </w:rPr>
                <w:t>https://www.translationdirectory.com/translators/english_gujarati/vimal_suthar.php</w:t>
              </w:r>
            </w:hyperlink>
          </w:p>
        </w:tc>
      </w:tr>
      <w:tr w:rsidR="00E0480A" w:rsidRPr="00680B10" w:rsidTr="00913F0D">
        <w:tc>
          <w:tcPr>
            <w:tcW w:w="3085" w:type="dxa"/>
          </w:tcPr>
          <w:p w:rsidR="00E0480A" w:rsidRPr="00680B10" w:rsidRDefault="00E0480A" w:rsidP="007479C2">
            <w:pPr>
              <w:rPr>
                <w:rFonts w:ascii="Calibri" w:eastAsia="Times New Roman" w:hAnsi="Calibri" w:cs="Calibri"/>
              </w:rPr>
            </w:pPr>
            <w:r w:rsidRPr="00680B10">
              <w:rPr>
                <w:rFonts w:ascii="Calibri" w:eastAsia="Times New Roman" w:hAnsi="Calibri" w:cs="Calibri"/>
              </w:rPr>
              <w:t>Reference</w:t>
            </w:r>
          </w:p>
        </w:tc>
        <w:tc>
          <w:tcPr>
            <w:tcW w:w="284" w:type="dxa"/>
          </w:tcPr>
          <w:p w:rsidR="00E0480A" w:rsidRPr="00680B10" w:rsidRDefault="00E0480A" w:rsidP="00B74F98">
            <w:pPr>
              <w:contextualSpacing/>
              <w:rPr>
                <w:rFonts w:ascii="Calibri" w:eastAsia="Times New Roman" w:hAnsi="Calibri" w:cs="Calibri"/>
              </w:rPr>
            </w:pPr>
          </w:p>
        </w:tc>
        <w:tc>
          <w:tcPr>
            <w:tcW w:w="6785" w:type="dxa"/>
          </w:tcPr>
          <w:p w:rsidR="00E0480A" w:rsidRPr="00680B10" w:rsidRDefault="00F019C4" w:rsidP="00B74F98">
            <w:pPr>
              <w:contextualSpacing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O</w:t>
            </w:r>
            <w:r w:rsidR="00E0480A" w:rsidRPr="00680B10">
              <w:rPr>
                <w:rFonts w:ascii="Calibri" w:eastAsia="Times New Roman" w:hAnsi="Calibri" w:cs="Calibri"/>
              </w:rPr>
              <w:t>n request</w:t>
            </w:r>
          </w:p>
        </w:tc>
      </w:tr>
    </w:tbl>
    <w:p w:rsidR="006B563C" w:rsidRPr="00A2660B" w:rsidRDefault="006B563C">
      <w:pPr>
        <w:rPr>
          <w:rFonts w:ascii="Calibri" w:hAnsi="Calibri" w:cs="Calibri"/>
          <w:b/>
          <w:bCs/>
          <w:sz w:val="6"/>
          <w:szCs w:val="6"/>
          <w:highlight w:val="yellow"/>
          <w:lang w:val="en-US"/>
        </w:rPr>
      </w:pPr>
    </w:p>
    <w:sectPr w:rsidR="006B563C" w:rsidRPr="00A2660B" w:rsidSect="007307D7">
      <w:pgSz w:w="12240" w:h="15840" w:code="1"/>
      <w:pgMar w:top="720" w:right="1151" w:bottom="907" w:left="11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6F0C53"/>
    <w:multiLevelType w:val="hybridMultilevel"/>
    <w:tmpl w:val="094AD99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372BFC"/>
    <w:multiLevelType w:val="hybridMultilevel"/>
    <w:tmpl w:val="530EA5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66646A5"/>
    <w:multiLevelType w:val="hybridMultilevel"/>
    <w:tmpl w:val="F9F035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75B0840"/>
    <w:multiLevelType w:val="hybridMultilevel"/>
    <w:tmpl w:val="7E6C96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A0NDQ1MjY2NrM0NDFQ0lEKTi0uzszPAykwqgUAEnQBviwAAAA="/>
  </w:docVars>
  <w:rsids>
    <w:rsidRoot w:val="00992143"/>
    <w:rsid w:val="000027C9"/>
    <w:rsid w:val="00002DBA"/>
    <w:rsid w:val="00004519"/>
    <w:rsid w:val="0001035D"/>
    <w:rsid w:val="00011012"/>
    <w:rsid w:val="0001115B"/>
    <w:rsid w:val="000118A1"/>
    <w:rsid w:val="00013CC8"/>
    <w:rsid w:val="000155B9"/>
    <w:rsid w:val="000165EA"/>
    <w:rsid w:val="0001765B"/>
    <w:rsid w:val="000204CD"/>
    <w:rsid w:val="00022695"/>
    <w:rsid w:val="00022F1F"/>
    <w:rsid w:val="00025C5E"/>
    <w:rsid w:val="000265C0"/>
    <w:rsid w:val="00031471"/>
    <w:rsid w:val="00031FCD"/>
    <w:rsid w:val="00032B06"/>
    <w:rsid w:val="00032E47"/>
    <w:rsid w:val="000337D9"/>
    <w:rsid w:val="00034126"/>
    <w:rsid w:val="000359B0"/>
    <w:rsid w:val="00037725"/>
    <w:rsid w:val="00037D1F"/>
    <w:rsid w:val="000416D9"/>
    <w:rsid w:val="00041EE2"/>
    <w:rsid w:val="000421F0"/>
    <w:rsid w:val="000439C9"/>
    <w:rsid w:val="00043CB5"/>
    <w:rsid w:val="00044215"/>
    <w:rsid w:val="00044A71"/>
    <w:rsid w:val="00046FEF"/>
    <w:rsid w:val="000502A7"/>
    <w:rsid w:val="0005048B"/>
    <w:rsid w:val="00050AD3"/>
    <w:rsid w:val="000525AF"/>
    <w:rsid w:val="0006084F"/>
    <w:rsid w:val="00060A27"/>
    <w:rsid w:val="00062A0B"/>
    <w:rsid w:val="00064D34"/>
    <w:rsid w:val="00064FB1"/>
    <w:rsid w:val="000650F3"/>
    <w:rsid w:val="00066D8C"/>
    <w:rsid w:val="000675AB"/>
    <w:rsid w:val="000703A5"/>
    <w:rsid w:val="00070A73"/>
    <w:rsid w:val="000719AA"/>
    <w:rsid w:val="00071EAF"/>
    <w:rsid w:val="00072BFA"/>
    <w:rsid w:val="000739FF"/>
    <w:rsid w:val="00073A8F"/>
    <w:rsid w:val="00073D7B"/>
    <w:rsid w:val="000752BF"/>
    <w:rsid w:val="000761C2"/>
    <w:rsid w:val="000770AF"/>
    <w:rsid w:val="00077629"/>
    <w:rsid w:val="000777A9"/>
    <w:rsid w:val="00080477"/>
    <w:rsid w:val="00081FD0"/>
    <w:rsid w:val="000822D0"/>
    <w:rsid w:val="00082867"/>
    <w:rsid w:val="000834C1"/>
    <w:rsid w:val="0008397A"/>
    <w:rsid w:val="000840F1"/>
    <w:rsid w:val="00084AD0"/>
    <w:rsid w:val="00087461"/>
    <w:rsid w:val="00087AD8"/>
    <w:rsid w:val="00092028"/>
    <w:rsid w:val="000926CB"/>
    <w:rsid w:val="0009448D"/>
    <w:rsid w:val="000948AF"/>
    <w:rsid w:val="00095A34"/>
    <w:rsid w:val="00096792"/>
    <w:rsid w:val="0009771A"/>
    <w:rsid w:val="000A0C5D"/>
    <w:rsid w:val="000A0D56"/>
    <w:rsid w:val="000A1081"/>
    <w:rsid w:val="000A2FE8"/>
    <w:rsid w:val="000A4062"/>
    <w:rsid w:val="000A6956"/>
    <w:rsid w:val="000A6DD0"/>
    <w:rsid w:val="000A7186"/>
    <w:rsid w:val="000A7BDC"/>
    <w:rsid w:val="000B1476"/>
    <w:rsid w:val="000B16D4"/>
    <w:rsid w:val="000B19C6"/>
    <w:rsid w:val="000B3A53"/>
    <w:rsid w:val="000B48B1"/>
    <w:rsid w:val="000B545F"/>
    <w:rsid w:val="000B60E8"/>
    <w:rsid w:val="000B7E06"/>
    <w:rsid w:val="000B7FF9"/>
    <w:rsid w:val="000C2714"/>
    <w:rsid w:val="000C2A21"/>
    <w:rsid w:val="000C3576"/>
    <w:rsid w:val="000C4564"/>
    <w:rsid w:val="000C62D4"/>
    <w:rsid w:val="000C6E7A"/>
    <w:rsid w:val="000C771B"/>
    <w:rsid w:val="000D06AE"/>
    <w:rsid w:val="000D0CBB"/>
    <w:rsid w:val="000D155D"/>
    <w:rsid w:val="000D1F3D"/>
    <w:rsid w:val="000D2305"/>
    <w:rsid w:val="000D2AF1"/>
    <w:rsid w:val="000D329B"/>
    <w:rsid w:val="000D3E7D"/>
    <w:rsid w:val="000D4796"/>
    <w:rsid w:val="000D62C6"/>
    <w:rsid w:val="000E078A"/>
    <w:rsid w:val="000E118E"/>
    <w:rsid w:val="000E1DFC"/>
    <w:rsid w:val="000E3029"/>
    <w:rsid w:val="000F191B"/>
    <w:rsid w:val="000F1A89"/>
    <w:rsid w:val="000F2971"/>
    <w:rsid w:val="000F38BD"/>
    <w:rsid w:val="000F3E1E"/>
    <w:rsid w:val="000F6DE9"/>
    <w:rsid w:val="000F73F3"/>
    <w:rsid w:val="000F7406"/>
    <w:rsid w:val="00101B05"/>
    <w:rsid w:val="00101E3B"/>
    <w:rsid w:val="001028BF"/>
    <w:rsid w:val="00102E1F"/>
    <w:rsid w:val="0010382A"/>
    <w:rsid w:val="0010469F"/>
    <w:rsid w:val="00106F60"/>
    <w:rsid w:val="0011129D"/>
    <w:rsid w:val="001118DB"/>
    <w:rsid w:val="00112012"/>
    <w:rsid w:val="00113914"/>
    <w:rsid w:val="00113C1A"/>
    <w:rsid w:val="0011400F"/>
    <w:rsid w:val="00122646"/>
    <w:rsid w:val="0012264F"/>
    <w:rsid w:val="0012577A"/>
    <w:rsid w:val="00125B8D"/>
    <w:rsid w:val="00125E15"/>
    <w:rsid w:val="00126598"/>
    <w:rsid w:val="001312DD"/>
    <w:rsid w:val="00131840"/>
    <w:rsid w:val="001333BE"/>
    <w:rsid w:val="00134C1F"/>
    <w:rsid w:val="00135389"/>
    <w:rsid w:val="0013538B"/>
    <w:rsid w:val="00136DDA"/>
    <w:rsid w:val="0013713D"/>
    <w:rsid w:val="0014015B"/>
    <w:rsid w:val="001401C0"/>
    <w:rsid w:val="00140F35"/>
    <w:rsid w:val="00141DFF"/>
    <w:rsid w:val="00143B24"/>
    <w:rsid w:val="00146892"/>
    <w:rsid w:val="00150AB2"/>
    <w:rsid w:val="00151AAF"/>
    <w:rsid w:val="0015334D"/>
    <w:rsid w:val="00153B53"/>
    <w:rsid w:val="0015523C"/>
    <w:rsid w:val="00155E52"/>
    <w:rsid w:val="001625A6"/>
    <w:rsid w:val="00162CC5"/>
    <w:rsid w:val="0016527E"/>
    <w:rsid w:val="00165BAB"/>
    <w:rsid w:val="001701CC"/>
    <w:rsid w:val="00170418"/>
    <w:rsid w:val="00170D8C"/>
    <w:rsid w:val="00172346"/>
    <w:rsid w:val="0017267E"/>
    <w:rsid w:val="00174990"/>
    <w:rsid w:val="00175703"/>
    <w:rsid w:val="00180C66"/>
    <w:rsid w:val="001815AD"/>
    <w:rsid w:val="00181AF6"/>
    <w:rsid w:val="00181F2B"/>
    <w:rsid w:val="00184956"/>
    <w:rsid w:val="00184E57"/>
    <w:rsid w:val="00185114"/>
    <w:rsid w:val="0018605B"/>
    <w:rsid w:val="00186124"/>
    <w:rsid w:val="001863E2"/>
    <w:rsid w:val="001868E7"/>
    <w:rsid w:val="0018691E"/>
    <w:rsid w:val="001870E8"/>
    <w:rsid w:val="0019008F"/>
    <w:rsid w:val="00190BDC"/>
    <w:rsid w:val="00191177"/>
    <w:rsid w:val="00191572"/>
    <w:rsid w:val="00193BA2"/>
    <w:rsid w:val="00195781"/>
    <w:rsid w:val="00196081"/>
    <w:rsid w:val="00197207"/>
    <w:rsid w:val="001A00EB"/>
    <w:rsid w:val="001A0BE7"/>
    <w:rsid w:val="001A0C7A"/>
    <w:rsid w:val="001A2386"/>
    <w:rsid w:val="001A3C2A"/>
    <w:rsid w:val="001A4809"/>
    <w:rsid w:val="001A5B28"/>
    <w:rsid w:val="001A5EAB"/>
    <w:rsid w:val="001A6AFD"/>
    <w:rsid w:val="001A772C"/>
    <w:rsid w:val="001B30A1"/>
    <w:rsid w:val="001B330B"/>
    <w:rsid w:val="001B4E94"/>
    <w:rsid w:val="001B6154"/>
    <w:rsid w:val="001B6691"/>
    <w:rsid w:val="001C0838"/>
    <w:rsid w:val="001C0A3D"/>
    <w:rsid w:val="001C3DE2"/>
    <w:rsid w:val="001C506C"/>
    <w:rsid w:val="001C66F8"/>
    <w:rsid w:val="001C6D97"/>
    <w:rsid w:val="001C6F54"/>
    <w:rsid w:val="001C75E8"/>
    <w:rsid w:val="001C76C6"/>
    <w:rsid w:val="001D1568"/>
    <w:rsid w:val="001D1782"/>
    <w:rsid w:val="001D203B"/>
    <w:rsid w:val="001D2324"/>
    <w:rsid w:val="001D409F"/>
    <w:rsid w:val="001D4759"/>
    <w:rsid w:val="001D4AFF"/>
    <w:rsid w:val="001D5BA3"/>
    <w:rsid w:val="001D640D"/>
    <w:rsid w:val="001D6461"/>
    <w:rsid w:val="001D6792"/>
    <w:rsid w:val="001E2124"/>
    <w:rsid w:val="001E2809"/>
    <w:rsid w:val="001E306F"/>
    <w:rsid w:val="001E3139"/>
    <w:rsid w:val="001E3A4A"/>
    <w:rsid w:val="001E4CEE"/>
    <w:rsid w:val="001E56C1"/>
    <w:rsid w:val="001F5620"/>
    <w:rsid w:val="001F657D"/>
    <w:rsid w:val="001F71D2"/>
    <w:rsid w:val="002002CA"/>
    <w:rsid w:val="00200B5F"/>
    <w:rsid w:val="0020198E"/>
    <w:rsid w:val="00203398"/>
    <w:rsid w:val="00203B32"/>
    <w:rsid w:val="00204540"/>
    <w:rsid w:val="002047A2"/>
    <w:rsid w:val="00205626"/>
    <w:rsid w:val="00206309"/>
    <w:rsid w:val="002109E8"/>
    <w:rsid w:val="0021446B"/>
    <w:rsid w:val="0021607A"/>
    <w:rsid w:val="002172A1"/>
    <w:rsid w:val="00220C00"/>
    <w:rsid w:val="002230AB"/>
    <w:rsid w:val="00223233"/>
    <w:rsid w:val="00224163"/>
    <w:rsid w:val="00225350"/>
    <w:rsid w:val="00225BB3"/>
    <w:rsid w:val="00226762"/>
    <w:rsid w:val="00231246"/>
    <w:rsid w:val="00232CCB"/>
    <w:rsid w:val="00233C37"/>
    <w:rsid w:val="00237443"/>
    <w:rsid w:val="002413D2"/>
    <w:rsid w:val="00242423"/>
    <w:rsid w:val="002428A9"/>
    <w:rsid w:val="00244D39"/>
    <w:rsid w:val="00245049"/>
    <w:rsid w:val="00245C9D"/>
    <w:rsid w:val="00245D6A"/>
    <w:rsid w:val="00245F34"/>
    <w:rsid w:val="00247E60"/>
    <w:rsid w:val="002502F1"/>
    <w:rsid w:val="00251BE0"/>
    <w:rsid w:val="002525D7"/>
    <w:rsid w:val="00254507"/>
    <w:rsid w:val="00260CCB"/>
    <w:rsid w:val="00260D30"/>
    <w:rsid w:val="002669CD"/>
    <w:rsid w:val="00266BF1"/>
    <w:rsid w:val="00267503"/>
    <w:rsid w:val="0027266B"/>
    <w:rsid w:val="00272A9B"/>
    <w:rsid w:val="00274F29"/>
    <w:rsid w:val="00274F5E"/>
    <w:rsid w:val="002761A8"/>
    <w:rsid w:val="0027726F"/>
    <w:rsid w:val="00277F95"/>
    <w:rsid w:val="0028062D"/>
    <w:rsid w:val="002821BF"/>
    <w:rsid w:val="00284781"/>
    <w:rsid w:val="00286232"/>
    <w:rsid w:val="0028714D"/>
    <w:rsid w:val="002904EB"/>
    <w:rsid w:val="0029232C"/>
    <w:rsid w:val="00293ABF"/>
    <w:rsid w:val="00293F50"/>
    <w:rsid w:val="0029500F"/>
    <w:rsid w:val="00295BB2"/>
    <w:rsid w:val="0029743F"/>
    <w:rsid w:val="002A0E68"/>
    <w:rsid w:val="002A2926"/>
    <w:rsid w:val="002A5004"/>
    <w:rsid w:val="002A5E70"/>
    <w:rsid w:val="002A6736"/>
    <w:rsid w:val="002A6A92"/>
    <w:rsid w:val="002A79DB"/>
    <w:rsid w:val="002B0130"/>
    <w:rsid w:val="002B3506"/>
    <w:rsid w:val="002B47F0"/>
    <w:rsid w:val="002B4B1D"/>
    <w:rsid w:val="002B7475"/>
    <w:rsid w:val="002C0FF6"/>
    <w:rsid w:val="002C2061"/>
    <w:rsid w:val="002C74D2"/>
    <w:rsid w:val="002C7D79"/>
    <w:rsid w:val="002D22CA"/>
    <w:rsid w:val="002D3254"/>
    <w:rsid w:val="002D36DF"/>
    <w:rsid w:val="002D3D72"/>
    <w:rsid w:val="002D7231"/>
    <w:rsid w:val="002D7B51"/>
    <w:rsid w:val="002D7DBD"/>
    <w:rsid w:val="002E0119"/>
    <w:rsid w:val="002E0F55"/>
    <w:rsid w:val="002E3057"/>
    <w:rsid w:val="002E3D47"/>
    <w:rsid w:val="002E44E4"/>
    <w:rsid w:val="002E5932"/>
    <w:rsid w:val="002E5FE4"/>
    <w:rsid w:val="002E76B3"/>
    <w:rsid w:val="002F566D"/>
    <w:rsid w:val="00301402"/>
    <w:rsid w:val="0030166A"/>
    <w:rsid w:val="00302658"/>
    <w:rsid w:val="003032AE"/>
    <w:rsid w:val="00303414"/>
    <w:rsid w:val="0030411D"/>
    <w:rsid w:val="00304E20"/>
    <w:rsid w:val="00305473"/>
    <w:rsid w:val="003065FB"/>
    <w:rsid w:val="0030710C"/>
    <w:rsid w:val="00307157"/>
    <w:rsid w:val="00313125"/>
    <w:rsid w:val="003146F0"/>
    <w:rsid w:val="00315321"/>
    <w:rsid w:val="003168AD"/>
    <w:rsid w:val="003172DB"/>
    <w:rsid w:val="00317A9C"/>
    <w:rsid w:val="00317CB2"/>
    <w:rsid w:val="00317D39"/>
    <w:rsid w:val="00320FB5"/>
    <w:rsid w:val="003231F2"/>
    <w:rsid w:val="00324971"/>
    <w:rsid w:val="0032516D"/>
    <w:rsid w:val="00325DA1"/>
    <w:rsid w:val="00326257"/>
    <w:rsid w:val="003263AB"/>
    <w:rsid w:val="003269FB"/>
    <w:rsid w:val="00327BE0"/>
    <w:rsid w:val="003309EE"/>
    <w:rsid w:val="0033181A"/>
    <w:rsid w:val="00331EA8"/>
    <w:rsid w:val="0033251B"/>
    <w:rsid w:val="00332EED"/>
    <w:rsid w:val="003336D7"/>
    <w:rsid w:val="00334079"/>
    <w:rsid w:val="00336F8E"/>
    <w:rsid w:val="003404CF"/>
    <w:rsid w:val="003414C2"/>
    <w:rsid w:val="0034173A"/>
    <w:rsid w:val="00341ED6"/>
    <w:rsid w:val="00343124"/>
    <w:rsid w:val="003438E4"/>
    <w:rsid w:val="003443EA"/>
    <w:rsid w:val="003453FA"/>
    <w:rsid w:val="00345A49"/>
    <w:rsid w:val="003513E2"/>
    <w:rsid w:val="00353876"/>
    <w:rsid w:val="00354ABB"/>
    <w:rsid w:val="00356D8A"/>
    <w:rsid w:val="003579B2"/>
    <w:rsid w:val="003579BA"/>
    <w:rsid w:val="00360B3F"/>
    <w:rsid w:val="0036479D"/>
    <w:rsid w:val="00365B44"/>
    <w:rsid w:val="00366B34"/>
    <w:rsid w:val="00371454"/>
    <w:rsid w:val="00372951"/>
    <w:rsid w:val="00375C1C"/>
    <w:rsid w:val="003767BE"/>
    <w:rsid w:val="00377C60"/>
    <w:rsid w:val="00381362"/>
    <w:rsid w:val="0038166A"/>
    <w:rsid w:val="00381705"/>
    <w:rsid w:val="00382901"/>
    <w:rsid w:val="00382C73"/>
    <w:rsid w:val="003835E1"/>
    <w:rsid w:val="00384B85"/>
    <w:rsid w:val="00385599"/>
    <w:rsid w:val="00385A34"/>
    <w:rsid w:val="00385BB2"/>
    <w:rsid w:val="0039384C"/>
    <w:rsid w:val="00393A1A"/>
    <w:rsid w:val="00396B3F"/>
    <w:rsid w:val="003A0525"/>
    <w:rsid w:val="003A27D1"/>
    <w:rsid w:val="003A36B4"/>
    <w:rsid w:val="003A3C66"/>
    <w:rsid w:val="003A4266"/>
    <w:rsid w:val="003A44A7"/>
    <w:rsid w:val="003A466E"/>
    <w:rsid w:val="003A4B62"/>
    <w:rsid w:val="003A7782"/>
    <w:rsid w:val="003A7B2E"/>
    <w:rsid w:val="003B3E15"/>
    <w:rsid w:val="003B4284"/>
    <w:rsid w:val="003B689B"/>
    <w:rsid w:val="003C1AFD"/>
    <w:rsid w:val="003C2EB7"/>
    <w:rsid w:val="003C4A8C"/>
    <w:rsid w:val="003D3B57"/>
    <w:rsid w:val="003D7E7A"/>
    <w:rsid w:val="003E06EF"/>
    <w:rsid w:val="003E11BE"/>
    <w:rsid w:val="003E224C"/>
    <w:rsid w:val="003E3C8B"/>
    <w:rsid w:val="003E7B8F"/>
    <w:rsid w:val="003F0549"/>
    <w:rsid w:val="003F1824"/>
    <w:rsid w:val="003F2F77"/>
    <w:rsid w:val="003F4D89"/>
    <w:rsid w:val="003F535E"/>
    <w:rsid w:val="003F62B0"/>
    <w:rsid w:val="003F6E87"/>
    <w:rsid w:val="004023F2"/>
    <w:rsid w:val="00404A54"/>
    <w:rsid w:val="00405805"/>
    <w:rsid w:val="00414584"/>
    <w:rsid w:val="00414AF9"/>
    <w:rsid w:val="00416E9A"/>
    <w:rsid w:val="004206FD"/>
    <w:rsid w:val="00420C49"/>
    <w:rsid w:val="0042109C"/>
    <w:rsid w:val="00424A90"/>
    <w:rsid w:val="004252BF"/>
    <w:rsid w:val="00425348"/>
    <w:rsid w:val="00426715"/>
    <w:rsid w:val="00427D83"/>
    <w:rsid w:val="004305FF"/>
    <w:rsid w:val="00430D92"/>
    <w:rsid w:val="00431395"/>
    <w:rsid w:val="00431EC7"/>
    <w:rsid w:val="00433581"/>
    <w:rsid w:val="00442706"/>
    <w:rsid w:val="004439AA"/>
    <w:rsid w:val="00452204"/>
    <w:rsid w:val="00452F61"/>
    <w:rsid w:val="004540D5"/>
    <w:rsid w:val="004543F3"/>
    <w:rsid w:val="00455E58"/>
    <w:rsid w:val="00456426"/>
    <w:rsid w:val="00456C11"/>
    <w:rsid w:val="004573BF"/>
    <w:rsid w:val="0046006D"/>
    <w:rsid w:val="004610DA"/>
    <w:rsid w:val="00462DD3"/>
    <w:rsid w:val="00464596"/>
    <w:rsid w:val="00465204"/>
    <w:rsid w:val="004667AE"/>
    <w:rsid w:val="00467AE4"/>
    <w:rsid w:val="0047048D"/>
    <w:rsid w:val="00474E1E"/>
    <w:rsid w:val="0047549C"/>
    <w:rsid w:val="00475C6B"/>
    <w:rsid w:val="00477A09"/>
    <w:rsid w:val="004807E5"/>
    <w:rsid w:val="00485B19"/>
    <w:rsid w:val="00486669"/>
    <w:rsid w:val="004872BE"/>
    <w:rsid w:val="00487A6B"/>
    <w:rsid w:val="0049262A"/>
    <w:rsid w:val="004935A6"/>
    <w:rsid w:val="0049608D"/>
    <w:rsid w:val="00496772"/>
    <w:rsid w:val="004968CE"/>
    <w:rsid w:val="0049716C"/>
    <w:rsid w:val="004A12CB"/>
    <w:rsid w:val="004A21D6"/>
    <w:rsid w:val="004A2C2E"/>
    <w:rsid w:val="004A2EF7"/>
    <w:rsid w:val="004A318A"/>
    <w:rsid w:val="004A3A8A"/>
    <w:rsid w:val="004A4343"/>
    <w:rsid w:val="004A6444"/>
    <w:rsid w:val="004A6E89"/>
    <w:rsid w:val="004B1A13"/>
    <w:rsid w:val="004B4493"/>
    <w:rsid w:val="004B5EED"/>
    <w:rsid w:val="004B64CC"/>
    <w:rsid w:val="004B7485"/>
    <w:rsid w:val="004C0904"/>
    <w:rsid w:val="004C0948"/>
    <w:rsid w:val="004C1031"/>
    <w:rsid w:val="004C2B6D"/>
    <w:rsid w:val="004C2BD9"/>
    <w:rsid w:val="004C2D00"/>
    <w:rsid w:val="004C30D9"/>
    <w:rsid w:val="004C31A6"/>
    <w:rsid w:val="004C3A18"/>
    <w:rsid w:val="004C478C"/>
    <w:rsid w:val="004C57EE"/>
    <w:rsid w:val="004C6F29"/>
    <w:rsid w:val="004C7210"/>
    <w:rsid w:val="004D06AA"/>
    <w:rsid w:val="004D4C01"/>
    <w:rsid w:val="004E120C"/>
    <w:rsid w:val="004E1B8C"/>
    <w:rsid w:val="004E1CDE"/>
    <w:rsid w:val="004E26CB"/>
    <w:rsid w:val="004E29A6"/>
    <w:rsid w:val="004E76D8"/>
    <w:rsid w:val="004E79D3"/>
    <w:rsid w:val="004F006A"/>
    <w:rsid w:val="004F2BB6"/>
    <w:rsid w:val="004F2BC6"/>
    <w:rsid w:val="004F531B"/>
    <w:rsid w:val="004F547B"/>
    <w:rsid w:val="004F6C6B"/>
    <w:rsid w:val="004F73D4"/>
    <w:rsid w:val="005011B0"/>
    <w:rsid w:val="005022F7"/>
    <w:rsid w:val="0050252A"/>
    <w:rsid w:val="00502591"/>
    <w:rsid w:val="00505428"/>
    <w:rsid w:val="00505B02"/>
    <w:rsid w:val="00507814"/>
    <w:rsid w:val="0051180F"/>
    <w:rsid w:val="00511E43"/>
    <w:rsid w:val="00513845"/>
    <w:rsid w:val="00517F6F"/>
    <w:rsid w:val="00523526"/>
    <w:rsid w:val="0052380E"/>
    <w:rsid w:val="005240B0"/>
    <w:rsid w:val="00525A2A"/>
    <w:rsid w:val="00525C31"/>
    <w:rsid w:val="00526765"/>
    <w:rsid w:val="005272AF"/>
    <w:rsid w:val="005307A9"/>
    <w:rsid w:val="00532340"/>
    <w:rsid w:val="005333C3"/>
    <w:rsid w:val="00541077"/>
    <w:rsid w:val="00542BE3"/>
    <w:rsid w:val="00543220"/>
    <w:rsid w:val="00543B1C"/>
    <w:rsid w:val="00545A56"/>
    <w:rsid w:val="00545BC9"/>
    <w:rsid w:val="00546473"/>
    <w:rsid w:val="00550D25"/>
    <w:rsid w:val="00551F91"/>
    <w:rsid w:val="00555777"/>
    <w:rsid w:val="00556C54"/>
    <w:rsid w:val="00557421"/>
    <w:rsid w:val="0056315E"/>
    <w:rsid w:val="005717F3"/>
    <w:rsid w:val="00571E00"/>
    <w:rsid w:val="00573D3D"/>
    <w:rsid w:val="00573D55"/>
    <w:rsid w:val="00574E45"/>
    <w:rsid w:val="005807E8"/>
    <w:rsid w:val="00580EFE"/>
    <w:rsid w:val="00586EB8"/>
    <w:rsid w:val="005877B2"/>
    <w:rsid w:val="0059021F"/>
    <w:rsid w:val="005907E4"/>
    <w:rsid w:val="005908AE"/>
    <w:rsid w:val="0059268D"/>
    <w:rsid w:val="005934DD"/>
    <w:rsid w:val="00596CA1"/>
    <w:rsid w:val="005A017A"/>
    <w:rsid w:val="005A1E8D"/>
    <w:rsid w:val="005B0039"/>
    <w:rsid w:val="005B1555"/>
    <w:rsid w:val="005B174B"/>
    <w:rsid w:val="005B1BE1"/>
    <w:rsid w:val="005B5696"/>
    <w:rsid w:val="005B6138"/>
    <w:rsid w:val="005B7250"/>
    <w:rsid w:val="005C06C2"/>
    <w:rsid w:val="005C3A0D"/>
    <w:rsid w:val="005C3C64"/>
    <w:rsid w:val="005C6A83"/>
    <w:rsid w:val="005C6ED4"/>
    <w:rsid w:val="005C7DA0"/>
    <w:rsid w:val="005D2104"/>
    <w:rsid w:val="005D5308"/>
    <w:rsid w:val="005D6274"/>
    <w:rsid w:val="005D6CF7"/>
    <w:rsid w:val="005D72E1"/>
    <w:rsid w:val="005E0102"/>
    <w:rsid w:val="005E0836"/>
    <w:rsid w:val="005E1F4A"/>
    <w:rsid w:val="005E3131"/>
    <w:rsid w:val="005E5DA2"/>
    <w:rsid w:val="005E6D14"/>
    <w:rsid w:val="005E7205"/>
    <w:rsid w:val="005E75C6"/>
    <w:rsid w:val="005E790F"/>
    <w:rsid w:val="005F0A8D"/>
    <w:rsid w:val="005F1C4B"/>
    <w:rsid w:val="005F2A47"/>
    <w:rsid w:val="005F34B2"/>
    <w:rsid w:val="005F76E8"/>
    <w:rsid w:val="005F7EC6"/>
    <w:rsid w:val="00605433"/>
    <w:rsid w:val="00606219"/>
    <w:rsid w:val="00610BCA"/>
    <w:rsid w:val="00612435"/>
    <w:rsid w:val="00613D05"/>
    <w:rsid w:val="006156EB"/>
    <w:rsid w:val="00615A7D"/>
    <w:rsid w:val="006176C4"/>
    <w:rsid w:val="00617F17"/>
    <w:rsid w:val="00620277"/>
    <w:rsid w:val="0062064E"/>
    <w:rsid w:val="0062123B"/>
    <w:rsid w:val="006214E2"/>
    <w:rsid w:val="00622B4F"/>
    <w:rsid w:val="00622FB3"/>
    <w:rsid w:val="006235E8"/>
    <w:rsid w:val="00623CBF"/>
    <w:rsid w:val="006259AD"/>
    <w:rsid w:val="00626B8A"/>
    <w:rsid w:val="00627F54"/>
    <w:rsid w:val="006309F2"/>
    <w:rsid w:val="00632112"/>
    <w:rsid w:val="00633F3A"/>
    <w:rsid w:val="00636A4D"/>
    <w:rsid w:val="00637195"/>
    <w:rsid w:val="00640A5F"/>
    <w:rsid w:val="00641945"/>
    <w:rsid w:val="00643433"/>
    <w:rsid w:val="0064511C"/>
    <w:rsid w:val="00651065"/>
    <w:rsid w:val="0065316A"/>
    <w:rsid w:val="00653C09"/>
    <w:rsid w:val="006549FA"/>
    <w:rsid w:val="00655181"/>
    <w:rsid w:val="00656EC1"/>
    <w:rsid w:val="00663117"/>
    <w:rsid w:val="00664ADC"/>
    <w:rsid w:val="0066562E"/>
    <w:rsid w:val="00666C24"/>
    <w:rsid w:val="00667FE2"/>
    <w:rsid w:val="00670491"/>
    <w:rsid w:val="006709C6"/>
    <w:rsid w:val="00672583"/>
    <w:rsid w:val="006725DD"/>
    <w:rsid w:val="00674CCC"/>
    <w:rsid w:val="006772B1"/>
    <w:rsid w:val="006804C5"/>
    <w:rsid w:val="00680B10"/>
    <w:rsid w:val="00681E94"/>
    <w:rsid w:val="006845D5"/>
    <w:rsid w:val="00693603"/>
    <w:rsid w:val="006965B3"/>
    <w:rsid w:val="006A11B0"/>
    <w:rsid w:val="006A363C"/>
    <w:rsid w:val="006A3ACF"/>
    <w:rsid w:val="006A4868"/>
    <w:rsid w:val="006A4F0F"/>
    <w:rsid w:val="006A5914"/>
    <w:rsid w:val="006A5BA7"/>
    <w:rsid w:val="006A60DD"/>
    <w:rsid w:val="006B1301"/>
    <w:rsid w:val="006B3A27"/>
    <w:rsid w:val="006B3C25"/>
    <w:rsid w:val="006B45BC"/>
    <w:rsid w:val="006B563C"/>
    <w:rsid w:val="006B622B"/>
    <w:rsid w:val="006B71D5"/>
    <w:rsid w:val="006C0227"/>
    <w:rsid w:val="006C177E"/>
    <w:rsid w:val="006C3794"/>
    <w:rsid w:val="006C573A"/>
    <w:rsid w:val="006D398A"/>
    <w:rsid w:val="006D4B84"/>
    <w:rsid w:val="006D5524"/>
    <w:rsid w:val="006D72AD"/>
    <w:rsid w:val="006E0F38"/>
    <w:rsid w:val="006E375E"/>
    <w:rsid w:val="006E3BB1"/>
    <w:rsid w:val="006E4832"/>
    <w:rsid w:val="006E5E7C"/>
    <w:rsid w:val="006F386E"/>
    <w:rsid w:val="006F60BA"/>
    <w:rsid w:val="0070009A"/>
    <w:rsid w:val="00701C4D"/>
    <w:rsid w:val="00702F4B"/>
    <w:rsid w:val="00703558"/>
    <w:rsid w:val="007038FC"/>
    <w:rsid w:val="00704BA3"/>
    <w:rsid w:val="007051C3"/>
    <w:rsid w:val="0070760C"/>
    <w:rsid w:val="00707B12"/>
    <w:rsid w:val="00712818"/>
    <w:rsid w:val="00712E1F"/>
    <w:rsid w:val="0071485D"/>
    <w:rsid w:val="0071507C"/>
    <w:rsid w:val="0071662F"/>
    <w:rsid w:val="00716FCF"/>
    <w:rsid w:val="0072006F"/>
    <w:rsid w:val="00720E5C"/>
    <w:rsid w:val="00725AE1"/>
    <w:rsid w:val="00725D47"/>
    <w:rsid w:val="00727755"/>
    <w:rsid w:val="00730264"/>
    <w:rsid w:val="007307D7"/>
    <w:rsid w:val="0073132C"/>
    <w:rsid w:val="00732655"/>
    <w:rsid w:val="00737B31"/>
    <w:rsid w:val="007404F2"/>
    <w:rsid w:val="00744CEC"/>
    <w:rsid w:val="00745315"/>
    <w:rsid w:val="00745CF8"/>
    <w:rsid w:val="00745E3A"/>
    <w:rsid w:val="00746AEB"/>
    <w:rsid w:val="00747505"/>
    <w:rsid w:val="007479C2"/>
    <w:rsid w:val="00747C1C"/>
    <w:rsid w:val="00753173"/>
    <w:rsid w:val="007547C7"/>
    <w:rsid w:val="0075701C"/>
    <w:rsid w:val="007574A8"/>
    <w:rsid w:val="00761EBA"/>
    <w:rsid w:val="00761F4F"/>
    <w:rsid w:val="00761FCD"/>
    <w:rsid w:val="00762172"/>
    <w:rsid w:val="007655A2"/>
    <w:rsid w:val="00767C6C"/>
    <w:rsid w:val="0077107E"/>
    <w:rsid w:val="00771C5A"/>
    <w:rsid w:val="00773502"/>
    <w:rsid w:val="007751B4"/>
    <w:rsid w:val="00775E0A"/>
    <w:rsid w:val="007764C3"/>
    <w:rsid w:val="00776599"/>
    <w:rsid w:val="007779C9"/>
    <w:rsid w:val="00777C2F"/>
    <w:rsid w:val="007804D5"/>
    <w:rsid w:val="00780E37"/>
    <w:rsid w:val="0078159D"/>
    <w:rsid w:val="0078239C"/>
    <w:rsid w:val="00784575"/>
    <w:rsid w:val="00784B1A"/>
    <w:rsid w:val="00787342"/>
    <w:rsid w:val="00787BC2"/>
    <w:rsid w:val="00791315"/>
    <w:rsid w:val="0079468C"/>
    <w:rsid w:val="00794B05"/>
    <w:rsid w:val="00797955"/>
    <w:rsid w:val="007A1514"/>
    <w:rsid w:val="007A1D09"/>
    <w:rsid w:val="007A1F72"/>
    <w:rsid w:val="007A3788"/>
    <w:rsid w:val="007A379B"/>
    <w:rsid w:val="007A4DED"/>
    <w:rsid w:val="007A53FD"/>
    <w:rsid w:val="007A5ADE"/>
    <w:rsid w:val="007A5F4A"/>
    <w:rsid w:val="007A65BE"/>
    <w:rsid w:val="007A6996"/>
    <w:rsid w:val="007B028F"/>
    <w:rsid w:val="007B050B"/>
    <w:rsid w:val="007B15D1"/>
    <w:rsid w:val="007B2E58"/>
    <w:rsid w:val="007B4C19"/>
    <w:rsid w:val="007C07CA"/>
    <w:rsid w:val="007C30CD"/>
    <w:rsid w:val="007C39D4"/>
    <w:rsid w:val="007C43FD"/>
    <w:rsid w:val="007C46F4"/>
    <w:rsid w:val="007C4C27"/>
    <w:rsid w:val="007C63EA"/>
    <w:rsid w:val="007D0BB7"/>
    <w:rsid w:val="007D0E91"/>
    <w:rsid w:val="007D4DF8"/>
    <w:rsid w:val="007D560B"/>
    <w:rsid w:val="007D597A"/>
    <w:rsid w:val="007E0261"/>
    <w:rsid w:val="007E06E1"/>
    <w:rsid w:val="007E1D9A"/>
    <w:rsid w:val="007E340C"/>
    <w:rsid w:val="007E3D43"/>
    <w:rsid w:val="007E481B"/>
    <w:rsid w:val="007E6BCF"/>
    <w:rsid w:val="007F0E17"/>
    <w:rsid w:val="007F1291"/>
    <w:rsid w:val="007F1F65"/>
    <w:rsid w:val="007F3F24"/>
    <w:rsid w:val="007F4240"/>
    <w:rsid w:val="007F43F5"/>
    <w:rsid w:val="007F4FD0"/>
    <w:rsid w:val="007F563C"/>
    <w:rsid w:val="007F5830"/>
    <w:rsid w:val="007F6407"/>
    <w:rsid w:val="007F660D"/>
    <w:rsid w:val="007F6738"/>
    <w:rsid w:val="007F6F88"/>
    <w:rsid w:val="008006AF"/>
    <w:rsid w:val="008015A7"/>
    <w:rsid w:val="00801CB2"/>
    <w:rsid w:val="00802069"/>
    <w:rsid w:val="008025B8"/>
    <w:rsid w:val="008028B5"/>
    <w:rsid w:val="00802FE1"/>
    <w:rsid w:val="00804701"/>
    <w:rsid w:val="00807F96"/>
    <w:rsid w:val="00810844"/>
    <w:rsid w:val="0081172F"/>
    <w:rsid w:val="00811B86"/>
    <w:rsid w:val="008123E6"/>
    <w:rsid w:val="0081359F"/>
    <w:rsid w:val="00815AA8"/>
    <w:rsid w:val="008170C2"/>
    <w:rsid w:val="00817349"/>
    <w:rsid w:val="0081785C"/>
    <w:rsid w:val="00822284"/>
    <w:rsid w:val="00825962"/>
    <w:rsid w:val="00825CE9"/>
    <w:rsid w:val="00827155"/>
    <w:rsid w:val="00827643"/>
    <w:rsid w:val="00830ECE"/>
    <w:rsid w:val="00832192"/>
    <w:rsid w:val="008321D6"/>
    <w:rsid w:val="0083423E"/>
    <w:rsid w:val="00834ADA"/>
    <w:rsid w:val="00834E7A"/>
    <w:rsid w:val="0083611E"/>
    <w:rsid w:val="00840012"/>
    <w:rsid w:val="00840E21"/>
    <w:rsid w:val="00840F2D"/>
    <w:rsid w:val="00841596"/>
    <w:rsid w:val="00842198"/>
    <w:rsid w:val="00843E69"/>
    <w:rsid w:val="0084426D"/>
    <w:rsid w:val="00845EAA"/>
    <w:rsid w:val="00846CF6"/>
    <w:rsid w:val="008517C4"/>
    <w:rsid w:val="008530B2"/>
    <w:rsid w:val="00853409"/>
    <w:rsid w:val="00855D91"/>
    <w:rsid w:val="008602DC"/>
    <w:rsid w:val="00860573"/>
    <w:rsid w:val="00862C98"/>
    <w:rsid w:val="008660B2"/>
    <w:rsid w:val="00866A41"/>
    <w:rsid w:val="00866CA9"/>
    <w:rsid w:val="00867C75"/>
    <w:rsid w:val="00871B28"/>
    <w:rsid w:val="008723ED"/>
    <w:rsid w:val="00872C04"/>
    <w:rsid w:val="00875B77"/>
    <w:rsid w:val="00875E46"/>
    <w:rsid w:val="008767F7"/>
    <w:rsid w:val="00877AD6"/>
    <w:rsid w:val="008801C1"/>
    <w:rsid w:val="008809DD"/>
    <w:rsid w:val="00880D9C"/>
    <w:rsid w:val="00883443"/>
    <w:rsid w:val="008835EF"/>
    <w:rsid w:val="00883A0B"/>
    <w:rsid w:val="008844D3"/>
    <w:rsid w:val="0088531B"/>
    <w:rsid w:val="008869A6"/>
    <w:rsid w:val="008872E4"/>
    <w:rsid w:val="00887DE7"/>
    <w:rsid w:val="008903A7"/>
    <w:rsid w:val="00891760"/>
    <w:rsid w:val="00893BD2"/>
    <w:rsid w:val="008946F1"/>
    <w:rsid w:val="0089585D"/>
    <w:rsid w:val="00895E6D"/>
    <w:rsid w:val="00896A39"/>
    <w:rsid w:val="008A36BC"/>
    <w:rsid w:val="008B0761"/>
    <w:rsid w:val="008B2C4B"/>
    <w:rsid w:val="008B349B"/>
    <w:rsid w:val="008B4373"/>
    <w:rsid w:val="008B47A7"/>
    <w:rsid w:val="008B54EE"/>
    <w:rsid w:val="008B5DFF"/>
    <w:rsid w:val="008B7C52"/>
    <w:rsid w:val="008B7E01"/>
    <w:rsid w:val="008C003E"/>
    <w:rsid w:val="008C2682"/>
    <w:rsid w:val="008C3F7F"/>
    <w:rsid w:val="008C5C11"/>
    <w:rsid w:val="008D0B6C"/>
    <w:rsid w:val="008D1B0A"/>
    <w:rsid w:val="008D2326"/>
    <w:rsid w:val="008D4E60"/>
    <w:rsid w:val="008D75AC"/>
    <w:rsid w:val="008D7CCA"/>
    <w:rsid w:val="008E04D1"/>
    <w:rsid w:val="008E52BD"/>
    <w:rsid w:val="008E60B9"/>
    <w:rsid w:val="008E6B1E"/>
    <w:rsid w:val="008E7137"/>
    <w:rsid w:val="008E7E38"/>
    <w:rsid w:val="008F1FAF"/>
    <w:rsid w:val="008F36DE"/>
    <w:rsid w:val="008F4595"/>
    <w:rsid w:val="008F66CC"/>
    <w:rsid w:val="008F6E2F"/>
    <w:rsid w:val="008F71DB"/>
    <w:rsid w:val="008F75D1"/>
    <w:rsid w:val="009048BB"/>
    <w:rsid w:val="009055DB"/>
    <w:rsid w:val="00907984"/>
    <w:rsid w:val="00907B06"/>
    <w:rsid w:val="0091155E"/>
    <w:rsid w:val="00912735"/>
    <w:rsid w:val="00913433"/>
    <w:rsid w:val="00913723"/>
    <w:rsid w:val="00913F0D"/>
    <w:rsid w:val="009141D6"/>
    <w:rsid w:val="00915BCF"/>
    <w:rsid w:val="009171AD"/>
    <w:rsid w:val="0091724B"/>
    <w:rsid w:val="00920F7E"/>
    <w:rsid w:val="0092179C"/>
    <w:rsid w:val="0092284D"/>
    <w:rsid w:val="009238F3"/>
    <w:rsid w:val="009247FD"/>
    <w:rsid w:val="00924880"/>
    <w:rsid w:val="00925257"/>
    <w:rsid w:val="00930422"/>
    <w:rsid w:val="00931979"/>
    <w:rsid w:val="009320D2"/>
    <w:rsid w:val="00932500"/>
    <w:rsid w:val="009350A1"/>
    <w:rsid w:val="009358D2"/>
    <w:rsid w:val="009363DA"/>
    <w:rsid w:val="00941B03"/>
    <w:rsid w:val="00943796"/>
    <w:rsid w:val="009438D7"/>
    <w:rsid w:val="009450C4"/>
    <w:rsid w:val="00946235"/>
    <w:rsid w:val="0094714D"/>
    <w:rsid w:val="00947E12"/>
    <w:rsid w:val="00950193"/>
    <w:rsid w:val="00951DAC"/>
    <w:rsid w:val="00952503"/>
    <w:rsid w:val="00954C24"/>
    <w:rsid w:val="009553C9"/>
    <w:rsid w:val="009607E0"/>
    <w:rsid w:val="00962BFB"/>
    <w:rsid w:val="009661C2"/>
    <w:rsid w:val="00971857"/>
    <w:rsid w:val="00972069"/>
    <w:rsid w:val="0097455B"/>
    <w:rsid w:val="0097592B"/>
    <w:rsid w:val="00975DE5"/>
    <w:rsid w:val="009820A1"/>
    <w:rsid w:val="00983342"/>
    <w:rsid w:val="00983DD3"/>
    <w:rsid w:val="0098546C"/>
    <w:rsid w:val="009907B7"/>
    <w:rsid w:val="00991388"/>
    <w:rsid w:val="0099162F"/>
    <w:rsid w:val="00992143"/>
    <w:rsid w:val="00992DCC"/>
    <w:rsid w:val="00994DC8"/>
    <w:rsid w:val="00994E95"/>
    <w:rsid w:val="00995025"/>
    <w:rsid w:val="00995FFC"/>
    <w:rsid w:val="00996CD2"/>
    <w:rsid w:val="009A27F3"/>
    <w:rsid w:val="009A4E2A"/>
    <w:rsid w:val="009A6852"/>
    <w:rsid w:val="009A786F"/>
    <w:rsid w:val="009A7FA7"/>
    <w:rsid w:val="009B1155"/>
    <w:rsid w:val="009B185C"/>
    <w:rsid w:val="009B1CF3"/>
    <w:rsid w:val="009B2527"/>
    <w:rsid w:val="009B2F95"/>
    <w:rsid w:val="009B39F6"/>
    <w:rsid w:val="009B3AF9"/>
    <w:rsid w:val="009B4309"/>
    <w:rsid w:val="009B4C72"/>
    <w:rsid w:val="009B53AB"/>
    <w:rsid w:val="009B5AD4"/>
    <w:rsid w:val="009B5AEA"/>
    <w:rsid w:val="009B6915"/>
    <w:rsid w:val="009B7340"/>
    <w:rsid w:val="009C2E3B"/>
    <w:rsid w:val="009C40C0"/>
    <w:rsid w:val="009C4266"/>
    <w:rsid w:val="009C4360"/>
    <w:rsid w:val="009C4376"/>
    <w:rsid w:val="009C7075"/>
    <w:rsid w:val="009C7B6A"/>
    <w:rsid w:val="009D0ADC"/>
    <w:rsid w:val="009D1D3B"/>
    <w:rsid w:val="009D1F87"/>
    <w:rsid w:val="009D2327"/>
    <w:rsid w:val="009D60E1"/>
    <w:rsid w:val="009D6C76"/>
    <w:rsid w:val="009E1C9C"/>
    <w:rsid w:val="009E2705"/>
    <w:rsid w:val="009E6B8D"/>
    <w:rsid w:val="009E7A1B"/>
    <w:rsid w:val="009E7D4A"/>
    <w:rsid w:val="009E7E24"/>
    <w:rsid w:val="009E7F21"/>
    <w:rsid w:val="009F05E3"/>
    <w:rsid w:val="009F6A0B"/>
    <w:rsid w:val="009F6B6E"/>
    <w:rsid w:val="009F7C37"/>
    <w:rsid w:val="009F7E5D"/>
    <w:rsid w:val="00A00F7B"/>
    <w:rsid w:val="00A02BBE"/>
    <w:rsid w:val="00A06D25"/>
    <w:rsid w:val="00A07B06"/>
    <w:rsid w:val="00A07D2E"/>
    <w:rsid w:val="00A10028"/>
    <w:rsid w:val="00A11592"/>
    <w:rsid w:val="00A115B4"/>
    <w:rsid w:val="00A12867"/>
    <w:rsid w:val="00A1491E"/>
    <w:rsid w:val="00A23B21"/>
    <w:rsid w:val="00A23F9B"/>
    <w:rsid w:val="00A25A38"/>
    <w:rsid w:val="00A2660B"/>
    <w:rsid w:val="00A30308"/>
    <w:rsid w:val="00A30391"/>
    <w:rsid w:val="00A31018"/>
    <w:rsid w:val="00A31153"/>
    <w:rsid w:val="00A311ED"/>
    <w:rsid w:val="00A3138F"/>
    <w:rsid w:val="00A35136"/>
    <w:rsid w:val="00A35724"/>
    <w:rsid w:val="00A35E8B"/>
    <w:rsid w:val="00A36141"/>
    <w:rsid w:val="00A4129A"/>
    <w:rsid w:val="00A42403"/>
    <w:rsid w:val="00A44594"/>
    <w:rsid w:val="00A46FBC"/>
    <w:rsid w:val="00A47CBB"/>
    <w:rsid w:val="00A507F1"/>
    <w:rsid w:val="00A52064"/>
    <w:rsid w:val="00A540E8"/>
    <w:rsid w:val="00A55F2C"/>
    <w:rsid w:val="00A56003"/>
    <w:rsid w:val="00A604F2"/>
    <w:rsid w:val="00A625BF"/>
    <w:rsid w:val="00A671CF"/>
    <w:rsid w:val="00A72003"/>
    <w:rsid w:val="00A72EE1"/>
    <w:rsid w:val="00A74DF5"/>
    <w:rsid w:val="00A75737"/>
    <w:rsid w:val="00A75DA6"/>
    <w:rsid w:val="00A768EB"/>
    <w:rsid w:val="00A76E2B"/>
    <w:rsid w:val="00A77B6C"/>
    <w:rsid w:val="00A8015F"/>
    <w:rsid w:val="00A807A4"/>
    <w:rsid w:val="00A80AE0"/>
    <w:rsid w:val="00A811EA"/>
    <w:rsid w:val="00A81D90"/>
    <w:rsid w:val="00A82D01"/>
    <w:rsid w:val="00A832BD"/>
    <w:rsid w:val="00A84535"/>
    <w:rsid w:val="00A86FCC"/>
    <w:rsid w:val="00A91E84"/>
    <w:rsid w:val="00A957B8"/>
    <w:rsid w:val="00A97E80"/>
    <w:rsid w:val="00AA2EA1"/>
    <w:rsid w:val="00AA3724"/>
    <w:rsid w:val="00AA6420"/>
    <w:rsid w:val="00AA73FF"/>
    <w:rsid w:val="00AB21C0"/>
    <w:rsid w:val="00AB2364"/>
    <w:rsid w:val="00AB4236"/>
    <w:rsid w:val="00AB5991"/>
    <w:rsid w:val="00AB5CC2"/>
    <w:rsid w:val="00AB6AED"/>
    <w:rsid w:val="00AB78F7"/>
    <w:rsid w:val="00AC0E38"/>
    <w:rsid w:val="00AC0EAD"/>
    <w:rsid w:val="00AC43B8"/>
    <w:rsid w:val="00AC5C7C"/>
    <w:rsid w:val="00AC63DD"/>
    <w:rsid w:val="00AC759A"/>
    <w:rsid w:val="00AC7740"/>
    <w:rsid w:val="00AD0BC6"/>
    <w:rsid w:val="00AD2550"/>
    <w:rsid w:val="00AD2953"/>
    <w:rsid w:val="00AD29D0"/>
    <w:rsid w:val="00AD2CCA"/>
    <w:rsid w:val="00AD3293"/>
    <w:rsid w:val="00AD33CA"/>
    <w:rsid w:val="00AD4214"/>
    <w:rsid w:val="00AD540A"/>
    <w:rsid w:val="00AD744C"/>
    <w:rsid w:val="00AD7E9F"/>
    <w:rsid w:val="00AE0D57"/>
    <w:rsid w:val="00AE329E"/>
    <w:rsid w:val="00AE3DF9"/>
    <w:rsid w:val="00AF0384"/>
    <w:rsid w:val="00AF2BF2"/>
    <w:rsid w:val="00AF41D3"/>
    <w:rsid w:val="00AF4F08"/>
    <w:rsid w:val="00AF4F7B"/>
    <w:rsid w:val="00AF52AB"/>
    <w:rsid w:val="00AF55EE"/>
    <w:rsid w:val="00AF56B9"/>
    <w:rsid w:val="00AF7D06"/>
    <w:rsid w:val="00B00F80"/>
    <w:rsid w:val="00B014AB"/>
    <w:rsid w:val="00B0306F"/>
    <w:rsid w:val="00B0524E"/>
    <w:rsid w:val="00B05B05"/>
    <w:rsid w:val="00B05DBE"/>
    <w:rsid w:val="00B118EB"/>
    <w:rsid w:val="00B12712"/>
    <w:rsid w:val="00B12D13"/>
    <w:rsid w:val="00B133B2"/>
    <w:rsid w:val="00B138BD"/>
    <w:rsid w:val="00B145A3"/>
    <w:rsid w:val="00B14851"/>
    <w:rsid w:val="00B16671"/>
    <w:rsid w:val="00B205CC"/>
    <w:rsid w:val="00B20C6B"/>
    <w:rsid w:val="00B2286B"/>
    <w:rsid w:val="00B270BE"/>
    <w:rsid w:val="00B27EA3"/>
    <w:rsid w:val="00B27F85"/>
    <w:rsid w:val="00B3092A"/>
    <w:rsid w:val="00B3732B"/>
    <w:rsid w:val="00B37433"/>
    <w:rsid w:val="00B378A2"/>
    <w:rsid w:val="00B434A6"/>
    <w:rsid w:val="00B445F9"/>
    <w:rsid w:val="00B44946"/>
    <w:rsid w:val="00B45AE8"/>
    <w:rsid w:val="00B469DC"/>
    <w:rsid w:val="00B47F1D"/>
    <w:rsid w:val="00B514F0"/>
    <w:rsid w:val="00B52E7C"/>
    <w:rsid w:val="00B5507D"/>
    <w:rsid w:val="00B5555A"/>
    <w:rsid w:val="00B565BD"/>
    <w:rsid w:val="00B56810"/>
    <w:rsid w:val="00B579DC"/>
    <w:rsid w:val="00B57D66"/>
    <w:rsid w:val="00B60969"/>
    <w:rsid w:val="00B61F98"/>
    <w:rsid w:val="00B64B0A"/>
    <w:rsid w:val="00B65C0D"/>
    <w:rsid w:val="00B6645C"/>
    <w:rsid w:val="00B669C9"/>
    <w:rsid w:val="00B67623"/>
    <w:rsid w:val="00B676AC"/>
    <w:rsid w:val="00B700B8"/>
    <w:rsid w:val="00B71294"/>
    <w:rsid w:val="00B729A6"/>
    <w:rsid w:val="00B74F98"/>
    <w:rsid w:val="00B75C03"/>
    <w:rsid w:val="00B76573"/>
    <w:rsid w:val="00B76DF6"/>
    <w:rsid w:val="00B83538"/>
    <w:rsid w:val="00B840E9"/>
    <w:rsid w:val="00B8442C"/>
    <w:rsid w:val="00B84DB9"/>
    <w:rsid w:val="00B8502D"/>
    <w:rsid w:val="00B85846"/>
    <w:rsid w:val="00B859EB"/>
    <w:rsid w:val="00B85EED"/>
    <w:rsid w:val="00B868D4"/>
    <w:rsid w:val="00B8755C"/>
    <w:rsid w:val="00B90484"/>
    <w:rsid w:val="00B908B8"/>
    <w:rsid w:val="00B90CFE"/>
    <w:rsid w:val="00B93D2C"/>
    <w:rsid w:val="00B949D6"/>
    <w:rsid w:val="00B95F1B"/>
    <w:rsid w:val="00BA101E"/>
    <w:rsid w:val="00BA1506"/>
    <w:rsid w:val="00BA2313"/>
    <w:rsid w:val="00BA3C88"/>
    <w:rsid w:val="00BA52D0"/>
    <w:rsid w:val="00BA54DC"/>
    <w:rsid w:val="00BA6F78"/>
    <w:rsid w:val="00BB0643"/>
    <w:rsid w:val="00BB0914"/>
    <w:rsid w:val="00BB0D04"/>
    <w:rsid w:val="00BB1BC8"/>
    <w:rsid w:val="00BB40C6"/>
    <w:rsid w:val="00BB4D3D"/>
    <w:rsid w:val="00BB6F3C"/>
    <w:rsid w:val="00BC0321"/>
    <w:rsid w:val="00BC25C9"/>
    <w:rsid w:val="00BC2D65"/>
    <w:rsid w:val="00BC53AD"/>
    <w:rsid w:val="00BC72E7"/>
    <w:rsid w:val="00BD0AEA"/>
    <w:rsid w:val="00BD10B1"/>
    <w:rsid w:val="00BD198A"/>
    <w:rsid w:val="00BD2686"/>
    <w:rsid w:val="00BD67B4"/>
    <w:rsid w:val="00BD6EF8"/>
    <w:rsid w:val="00BE02EC"/>
    <w:rsid w:val="00BE127B"/>
    <w:rsid w:val="00BE2355"/>
    <w:rsid w:val="00BE2829"/>
    <w:rsid w:val="00BE5924"/>
    <w:rsid w:val="00BE5DF4"/>
    <w:rsid w:val="00BF254F"/>
    <w:rsid w:val="00BF5C0C"/>
    <w:rsid w:val="00C01A49"/>
    <w:rsid w:val="00C026C4"/>
    <w:rsid w:val="00C02C56"/>
    <w:rsid w:val="00C02E52"/>
    <w:rsid w:val="00C049A7"/>
    <w:rsid w:val="00C05952"/>
    <w:rsid w:val="00C070E5"/>
    <w:rsid w:val="00C100A8"/>
    <w:rsid w:val="00C101F7"/>
    <w:rsid w:val="00C11B74"/>
    <w:rsid w:val="00C11FD6"/>
    <w:rsid w:val="00C12ED2"/>
    <w:rsid w:val="00C13270"/>
    <w:rsid w:val="00C13641"/>
    <w:rsid w:val="00C13C96"/>
    <w:rsid w:val="00C14041"/>
    <w:rsid w:val="00C14657"/>
    <w:rsid w:val="00C1548A"/>
    <w:rsid w:val="00C16981"/>
    <w:rsid w:val="00C17F79"/>
    <w:rsid w:val="00C20086"/>
    <w:rsid w:val="00C2204D"/>
    <w:rsid w:val="00C23700"/>
    <w:rsid w:val="00C24496"/>
    <w:rsid w:val="00C24666"/>
    <w:rsid w:val="00C3034B"/>
    <w:rsid w:val="00C3088A"/>
    <w:rsid w:val="00C30F1F"/>
    <w:rsid w:val="00C342EB"/>
    <w:rsid w:val="00C3542C"/>
    <w:rsid w:val="00C35E0C"/>
    <w:rsid w:val="00C3617F"/>
    <w:rsid w:val="00C40100"/>
    <w:rsid w:val="00C43050"/>
    <w:rsid w:val="00C44D1E"/>
    <w:rsid w:val="00C45560"/>
    <w:rsid w:val="00C458EC"/>
    <w:rsid w:val="00C45EAA"/>
    <w:rsid w:val="00C47985"/>
    <w:rsid w:val="00C47C51"/>
    <w:rsid w:val="00C50606"/>
    <w:rsid w:val="00C506F6"/>
    <w:rsid w:val="00C51B33"/>
    <w:rsid w:val="00C51E91"/>
    <w:rsid w:val="00C537DC"/>
    <w:rsid w:val="00C54287"/>
    <w:rsid w:val="00C5483F"/>
    <w:rsid w:val="00C54B1D"/>
    <w:rsid w:val="00C54F29"/>
    <w:rsid w:val="00C555C8"/>
    <w:rsid w:val="00C556FD"/>
    <w:rsid w:val="00C579C1"/>
    <w:rsid w:val="00C60611"/>
    <w:rsid w:val="00C60886"/>
    <w:rsid w:val="00C61288"/>
    <w:rsid w:val="00C63A95"/>
    <w:rsid w:val="00C65CA0"/>
    <w:rsid w:val="00C67D1F"/>
    <w:rsid w:val="00C7026C"/>
    <w:rsid w:val="00C70953"/>
    <w:rsid w:val="00C71C8E"/>
    <w:rsid w:val="00C71CD6"/>
    <w:rsid w:val="00C73D00"/>
    <w:rsid w:val="00C74A44"/>
    <w:rsid w:val="00C7542F"/>
    <w:rsid w:val="00C76139"/>
    <w:rsid w:val="00C77354"/>
    <w:rsid w:val="00C80277"/>
    <w:rsid w:val="00C80297"/>
    <w:rsid w:val="00C82131"/>
    <w:rsid w:val="00C82B41"/>
    <w:rsid w:val="00C8326E"/>
    <w:rsid w:val="00C83392"/>
    <w:rsid w:val="00C83852"/>
    <w:rsid w:val="00C84F8B"/>
    <w:rsid w:val="00C86D6B"/>
    <w:rsid w:val="00C87473"/>
    <w:rsid w:val="00C87967"/>
    <w:rsid w:val="00C90881"/>
    <w:rsid w:val="00C93F42"/>
    <w:rsid w:val="00C94B41"/>
    <w:rsid w:val="00C94CD2"/>
    <w:rsid w:val="00C95B8C"/>
    <w:rsid w:val="00C95E46"/>
    <w:rsid w:val="00C97749"/>
    <w:rsid w:val="00CA018B"/>
    <w:rsid w:val="00CA0297"/>
    <w:rsid w:val="00CA05DF"/>
    <w:rsid w:val="00CA3ABF"/>
    <w:rsid w:val="00CA412B"/>
    <w:rsid w:val="00CA7098"/>
    <w:rsid w:val="00CA7271"/>
    <w:rsid w:val="00CA7925"/>
    <w:rsid w:val="00CB2034"/>
    <w:rsid w:val="00CB3D43"/>
    <w:rsid w:val="00CB5CD9"/>
    <w:rsid w:val="00CB649F"/>
    <w:rsid w:val="00CC422C"/>
    <w:rsid w:val="00CC53C2"/>
    <w:rsid w:val="00CC5BF3"/>
    <w:rsid w:val="00CC5FE7"/>
    <w:rsid w:val="00CC650B"/>
    <w:rsid w:val="00CC695B"/>
    <w:rsid w:val="00CD1039"/>
    <w:rsid w:val="00CD1DFB"/>
    <w:rsid w:val="00CD2744"/>
    <w:rsid w:val="00CD358B"/>
    <w:rsid w:val="00CD3C06"/>
    <w:rsid w:val="00CD3E0D"/>
    <w:rsid w:val="00CD5FFD"/>
    <w:rsid w:val="00CD60E7"/>
    <w:rsid w:val="00CD6CB1"/>
    <w:rsid w:val="00CD73FD"/>
    <w:rsid w:val="00CE029D"/>
    <w:rsid w:val="00CE2A9B"/>
    <w:rsid w:val="00CE2BDD"/>
    <w:rsid w:val="00CE35D4"/>
    <w:rsid w:val="00CE5AEC"/>
    <w:rsid w:val="00CE7419"/>
    <w:rsid w:val="00CE7569"/>
    <w:rsid w:val="00CF1D0C"/>
    <w:rsid w:val="00CF1FF8"/>
    <w:rsid w:val="00CF4CF3"/>
    <w:rsid w:val="00CF5799"/>
    <w:rsid w:val="00D01944"/>
    <w:rsid w:val="00D01F56"/>
    <w:rsid w:val="00D025F7"/>
    <w:rsid w:val="00D02DD7"/>
    <w:rsid w:val="00D040A8"/>
    <w:rsid w:val="00D04DC6"/>
    <w:rsid w:val="00D054C2"/>
    <w:rsid w:val="00D05604"/>
    <w:rsid w:val="00D068F0"/>
    <w:rsid w:val="00D06B84"/>
    <w:rsid w:val="00D06F24"/>
    <w:rsid w:val="00D0757D"/>
    <w:rsid w:val="00D078B2"/>
    <w:rsid w:val="00D07C18"/>
    <w:rsid w:val="00D1099F"/>
    <w:rsid w:val="00D10B96"/>
    <w:rsid w:val="00D1138D"/>
    <w:rsid w:val="00D11DC6"/>
    <w:rsid w:val="00D1686F"/>
    <w:rsid w:val="00D23269"/>
    <w:rsid w:val="00D23ADE"/>
    <w:rsid w:val="00D26F45"/>
    <w:rsid w:val="00D40061"/>
    <w:rsid w:val="00D4116B"/>
    <w:rsid w:val="00D424DD"/>
    <w:rsid w:val="00D428C1"/>
    <w:rsid w:val="00D45CD1"/>
    <w:rsid w:val="00D501ED"/>
    <w:rsid w:val="00D50815"/>
    <w:rsid w:val="00D50F1F"/>
    <w:rsid w:val="00D513C7"/>
    <w:rsid w:val="00D5162F"/>
    <w:rsid w:val="00D518D5"/>
    <w:rsid w:val="00D52071"/>
    <w:rsid w:val="00D53C3A"/>
    <w:rsid w:val="00D53D92"/>
    <w:rsid w:val="00D53E39"/>
    <w:rsid w:val="00D54C34"/>
    <w:rsid w:val="00D56119"/>
    <w:rsid w:val="00D56426"/>
    <w:rsid w:val="00D607F4"/>
    <w:rsid w:val="00D60D20"/>
    <w:rsid w:val="00D6110B"/>
    <w:rsid w:val="00D6175F"/>
    <w:rsid w:val="00D61E8F"/>
    <w:rsid w:val="00D628E7"/>
    <w:rsid w:val="00D65634"/>
    <w:rsid w:val="00D667AA"/>
    <w:rsid w:val="00D67183"/>
    <w:rsid w:val="00D72357"/>
    <w:rsid w:val="00D7420B"/>
    <w:rsid w:val="00D74F78"/>
    <w:rsid w:val="00D7696E"/>
    <w:rsid w:val="00D776BE"/>
    <w:rsid w:val="00D80631"/>
    <w:rsid w:val="00D80941"/>
    <w:rsid w:val="00D82CE9"/>
    <w:rsid w:val="00D850A9"/>
    <w:rsid w:val="00D857BA"/>
    <w:rsid w:val="00D8640D"/>
    <w:rsid w:val="00D86953"/>
    <w:rsid w:val="00D914DB"/>
    <w:rsid w:val="00D93CB2"/>
    <w:rsid w:val="00D96243"/>
    <w:rsid w:val="00DA000E"/>
    <w:rsid w:val="00DA05EB"/>
    <w:rsid w:val="00DA209E"/>
    <w:rsid w:val="00DA2C29"/>
    <w:rsid w:val="00DA2F42"/>
    <w:rsid w:val="00DA3659"/>
    <w:rsid w:val="00DA56DD"/>
    <w:rsid w:val="00DA6173"/>
    <w:rsid w:val="00DA6842"/>
    <w:rsid w:val="00DA6C3E"/>
    <w:rsid w:val="00DA71C1"/>
    <w:rsid w:val="00DB0E9F"/>
    <w:rsid w:val="00DB2B01"/>
    <w:rsid w:val="00DB31A7"/>
    <w:rsid w:val="00DB4187"/>
    <w:rsid w:val="00DB620F"/>
    <w:rsid w:val="00DB7B49"/>
    <w:rsid w:val="00DB7B92"/>
    <w:rsid w:val="00DC0946"/>
    <w:rsid w:val="00DC15BA"/>
    <w:rsid w:val="00DC21FB"/>
    <w:rsid w:val="00DC4409"/>
    <w:rsid w:val="00DC4A66"/>
    <w:rsid w:val="00DC646F"/>
    <w:rsid w:val="00DC6E2B"/>
    <w:rsid w:val="00DD052E"/>
    <w:rsid w:val="00DD0607"/>
    <w:rsid w:val="00DD1E12"/>
    <w:rsid w:val="00DD34FD"/>
    <w:rsid w:val="00DD4D93"/>
    <w:rsid w:val="00DD4EE1"/>
    <w:rsid w:val="00DD614E"/>
    <w:rsid w:val="00DE0CF1"/>
    <w:rsid w:val="00DE2473"/>
    <w:rsid w:val="00DE278C"/>
    <w:rsid w:val="00DE3BDF"/>
    <w:rsid w:val="00DE48DC"/>
    <w:rsid w:val="00DE4D80"/>
    <w:rsid w:val="00DE6F42"/>
    <w:rsid w:val="00DE7D32"/>
    <w:rsid w:val="00DF0717"/>
    <w:rsid w:val="00DF2E0A"/>
    <w:rsid w:val="00DF3739"/>
    <w:rsid w:val="00DF41BC"/>
    <w:rsid w:val="00DF42FA"/>
    <w:rsid w:val="00DF5D5B"/>
    <w:rsid w:val="00DF5E87"/>
    <w:rsid w:val="00DF672F"/>
    <w:rsid w:val="00E0222B"/>
    <w:rsid w:val="00E03FEC"/>
    <w:rsid w:val="00E0480A"/>
    <w:rsid w:val="00E057FB"/>
    <w:rsid w:val="00E05DFE"/>
    <w:rsid w:val="00E11B66"/>
    <w:rsid w:val="00E122A1"/>
    <w:rsid w:val="00E15525"/>
    <w:rsid w:val="00E17B35"/>
    <w:rsid w:val="00E20157"/>
    <w:rsid w:val="00E20230"/>
    <w:rsid w:val="00E233A8"/>
    <w:rsid w:val="00E2447E"/>
    <w:rsid w:val="00E2469E"/>
    <w:rsid w:val="00E24C66"/>
    <w:rsid w:val="00E252FF"/>
    <w:rsid w:val="00E2713D"/>
    <w:rsid w:val="00E302FC"/>
    <w:rsid w:val="00E313CB"/>
    <w:rsid w:val="00E34C87"/>
    <w:rsid w:val="00E35526"/>
    <w:rsid w:val="00E359C0"/>
    <w:rsid w:val="00E35AC3"/>
    <w:rsid w:val="00E37286"/>
    <w:rsid w:val="00E37539"/>
    <w:rsid w:val="00E376A9"/>
    <w:rsid w:val="00E405BB"/>
    <w:rsid w:val="00E428E9"/>
    <w:rsid w:val="00E431BF"/>
    <w:rsid w:val="00E45E97"/>
    <w:rsid w:val="00E51666"/>
    <w:rsid w:val="00E5173D"/>
    <w:rsid w:val="00E5187E"/>
    <w:rsid w:val="00E529AB"/>
    <w:rsid w:val="00E55670"/>
    <w:rsid w:val="00E601ED"/>
    <w:rsid w:val="00E62A42"/>
    <w:rsid w:val="00E63B54"/>
    <w:rsid w:val="00E675E1"/>
    <w:rsid w:val="00E67766"/>
    <w:rsid w:val="00E70AB1"/>
    <w:rsid w:val="00E72722"/>
    <w:rsid w:val="00E73D84"/>
    <w:rsid w:val="00E75043"/>
    <w:rsid w:val="00E752E4"/>
    <w:rsid w:val="00E81976"/>
    <w:rsid w:val="00E81992"/>
    <w:rsid w:val="00E822E5"/>
    <w:rsid w:val="00E82CA7"/>
    <w:rsid w:val="00E840E9"/>
    <w:rsid w:val="00E843F5"/>
    <w:rsid w:val="00E85F32"/>
    <w:rsid w:val="00E86CF1"/>
    <w:rsid w:val="00E91312"/>
    <w:rsid w:val="00E93132"/>
    <w:rsid w:val="00E93487"/>
    <w:rsid w:val="00E946E7"/>
    <w:rsid w:val="00E94CD5"/>
    <w:rsid w:val="00E977D0"/>
    <w:rsid w:val="00EA100B"/>
    <w:rsid w:val="00EA1538"/>
    <w:rsid w:val="00EA43A0"/>
    <w:rsid w:val="00EA5466"/>
    <w:rsid w:val="00EB04DE"/>
    <w:rsid w:val="00EB282C"/>
    <w:rsid w:val="00EB2F53"/>
    <w:rsid w:val="00EB364D"/>
    <w:rsid w:val="00EB4801"/>
    <w:rsid w:val="00EB7717"/>
    <w:rsid w:val="00EC04B8"/>
    <w:rsid w:val="00EC3187"/>
    <w:rsid w:val="00EC324A"/>
    <w:rsid w:val="00EC55CD"/>
    <w:rsid w:val="00EC6A71"/>
    <w:rsid w:val="00ED2387"/>
    <w:rsid w:val="00ED27C9"/>
    <w:rsid w:val="00ED39D9"/>
    <w:rsid w:val="00ED4B40"/>
    <w:rsid w:val="00ED5A03"/>
    <w:rsid w:val="00ED6283"/>
    <w:rsid w:val="00ED6C50"/>
    <w:rsid w:val="00EE1E10"/>
    <w:rsid w:val="00EE2F6F"/>
    <w:rsid w:val="00EE3118"/>
    <w:rsid w:val="00EE7EDE"/>
    <w:rsid w:val="00EF138A"/>
    <w:rsid w:val="00EF1E56"/>
    <w:rsid w:val="00EF3E49"/>
    <w:rsid w:val="00EF3F98"/>
    <w:rsid w:val="00EF56BA"/>
    <w:rsid w:val="00EF69A8"/>
    <w:rsid w:val="00EF7575"/>
    <w:rsid w:val="00EF7A78"/>
    <w:rsid w:val="00F00DCA"/>
    <w:rsid w:val="00F019C4"/>
    <w:rsid w:val="00F021CB"/>
    <w:rsid w:val="00F021D4"/>
    <w:rsid w:val="00F02D8D"/>
    <w:rsid w:val="00F04B57"/>
    <w:rsid w:val="00F05DD8"/>
    <w:rsid w:val="00F06044"/>
    <w:rsid w:val="00F061D4"/>
    <w:rsid w:val="00F06ECB"/>
    <w:rsid w:val="00F1028F"/>
    <w:rsid w:val="00F12593"/>
    <w:rsid w:val="00F1781D"/>
    <w:rsid w:val="00F17E7A"/>
    <w:rsid w:val="00F2217B"/>
    <w:rsid w:val="00F22B93"/>
    <w:rsid w:val="00F232C3"/>
    <w:rsid w:val="00F2390C"/>
    <w:rsid w:val="00F23D55"/>
    <w:rsid w:val="00F24742"/>
    <w:rsid w:val="00F2498A"/>
    <w:rsid w:val="00F310DC"/>
    <w:rsid w:val="00F311F7"/>
    <w:rsid w:val="00F31EB9"/>
    <w:rsid w:val="00F31EE1"/>
    <w:rsid w:val="00F32C66"/>
    <w:rsid w:val="00F351ED"/>
    <w:rsid w:val="00F36595"/>
    <w:rsid w:val="00F37CF3"/>
    <w:rsid w:val="00F40213"/>
    <w:rsid w:val="00F403C2"/>
    <w:rsid w:val="00F422FB"/>
    <w:rsid w:val="00F42B67"/>
    <w:rsid w:val="00F43E6A"/>
    <w:rsid w:val="00F520BF"/>
    <w:rsid w:val="00F530E3"/>
    <w:rsid w:val="00F540B5"/>
    <w:rsid w:val="00F55059"/>
    <w:rsid w:val="00F55FB7"/>
    <w:rsid w:val="00F564B4"/>
    <w:rsid w:val="00F56B6A"/>
    <w:rsid w:val="00F62B76"/>
    <w:rsid w:val="00F63303"/>
    <w:rsid w:val="00F704A0"/>
    <w:rsid w:val="00F71162"/>
    <w:rsid w:val="00F73C19"/>
    <w:rsid w:val="00F756B5"/>
    <w:rsid w:val="00F7648A"/>
    <w:rsid w:val="00F77836"/>
    <w:rsid w:val="00F80740"/>
    <w:rsid w:val="00F817BB"/>
    <w:rsid w:val="00F86A26"/>
    <w:rsid w:val="00F9098A"/>
    <w:rsid w:val="00F94CAC"/>
    <w:rsid w:val="00F95CF6"/>
    <w:rsid w:val="00F96476"/>
    <w:rsid w:val="00F96A30"/>
    <w:rsid w:val="00F97C61"/>
    <w:rsid w:val="00FA07A6"/>
    <w:rsid w:val="00FA0802"/>
    <w:rsid w:val="00FA0BEB"/>
    <w:rsid w:val="00FA2934"/>
    <w:rsid w:val="00FA4560"/>
    <w:rsid w:val="00FA658A"/>
    <w:rsid w:val="00FB0916"/>
    <w:rsid w:val="00FB392B"/>
    <w:rsid w:val="00FB3EB8"/>
    <w:rsid w:val="00FB60F0"/>
    <w:rsid w:val="00FB6A04"/>
    <w:rsid w:val="00FB6D5F"/>
    <w:rsid w:val="00FB783B"/>
    <w:rsid w:val="00FC0E62"/>
    <w:rsid w:val="00FC0E80"/>
    <w:rsid w:val="00FC10BE"/>
    <w:rsid w:val="00FC12B5"/>
    <w:rsid w:val="00FC1695"/>
    <w:rsid w:val="00FC408B"/>
    <w:rsid w:val="00FC4DE8"/>
    <w:rsid w:val="00FD0437"/>
    <w:rsid w:val="00FD0DD4"/>
    <w:rsid w:val="00FD15CA"/>
    <w:rsid w:val="00FD2824"/>
    <w:rsid w:val="00FD531F"/>
    <w:rsid w:val="00FD56DD"/>
    <w:rsid w:val="00FD7426"/>
    <w:rsid w:val="00FE03BE"/>
    <w:rsid w:val="00FE1486"/>
    <w:rsid w:val="00FE5A86"/>
    <w:rsid w:val="00FE658D"/>
    <w:rsid w:val="00FE701F"/>
    <w:rsid w:val="00FE707A"/>
    <w:rsid w:val="00FF3EAF"/>
    <w:rsid w:val="00FF48B3"/>
    <w:rsid w:val="00FF5505"/>
    <w:rsid w:val="00FF5BED"/>
    <w:rsid w:val="00FF5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3CBA039E"/>
  <w15:docId w15:val="{E556D045-BE6B-455B-85EF-6341CE493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gu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1BC8"/>
  </w:style>
  <w:style w:type="paragraph" w:styleId="Heading4">
    <w:name w:val="heading 4"/>
    <w:basedOn w:val="Normal"/>
    <w:link w:val="Heading4Char"/>
    <w:uiPriority w:val="9"/>
    <w:qFormat/>
    <w:rsid w:val="00F95CF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 w:eastAsia="en-US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579B2"/>
    <w:pPr>
      <w:spacing w:after="0" w:line="240" w:lineRule="auto"/>
    </w:pPr>
    <w:rPr>
      <w:rFonts w:eastAsiaTheme="minorHAnsi"/>
      <w:lang w:val="en-US" w:eastAsia="en-US"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converted-space">
    <w:name w:val="apple-converted-space"/>
    <w:basedOn w:val="DefaultParagraphFont"/>
    <w:rsid w:val="00F021CB"/>
  </w:style>
  <w:style w:type="character" w:styleId="Hyperlink">
    <w:name w:val="Hyperlink"/>
    <w:basedOn w:val="DefaultParagraphFont"/>
    <w:uiPriority w:val="99"/>
    <w:unhideWhenUsed/>
    <w:rsid w:val="00F021CB"/>
    <w:rPr>
      <w:color w:val="0000FF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B57D6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E51666"/>
    <w:pPr>
      <w:spacing w:after="0" w:line="240" w:lineRule="auto"/>
    </w:pPr>
  </w:style>
  <w:style w:type="character" w:customStyle="1" w:styleId="w8qarf">
    <w:name w:val="w8qarf"/>
    <w:basedOn w:val="DefaultParagraphFont"/>
    <w:rsid w:val="001A5B28"/>
  </w:style>
  <w:style w:type="character" w:customStyle="1" w:styleId="lrzxr">
    <w:name w:val="lrzxr"/>
    <w:basedOn w:val="DefaultParagraphFont"/>
    <w:rsid w:val="001A5B28"/>
  </w:style>
  <w:style w:type="paragraph" w:styleId="ListParagraph">
    <w:name w:val="List Paragraph"/>
    <w:basedOn w:val="Normal"/>
    <w:uiPriority w:val="34"/>
    <w:qFormat/>
    <w:rsid w:val="00AD2CCA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F95CF6"/>
    <w:rPr>
      <w:rFonts w:ascii="Times New Roman" w:eastAsia="Times New Roman" w:hAnsi="Times New Roman" w:cs="Times New Roman"/>
      <w:b/>
      <w:bCs/>
      <w:sz w:val="24"/>
      <w:szCs w:val="24"/>
      <w:lang w:val="en-US" w:eastAsia="en-US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5C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5CF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03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13520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564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5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7753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45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639618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71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9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0053">
          <w:marLeft w:val="272"/>
          <w:marRight w:val="0"/>
          <w:marTop w:val="2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66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102504">
          <w:marLeft w:val="272"/>
          <w:marRight w:val="0"/>
          <w:marTop w:val="272"/>
          <w:marBottom w:val="2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40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0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translationdirectory.com/translators/english_gujarati/vimal_suthar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roz.com/profile/2294974" TargetMode="External"/><Relationship Id="rId5" Type="http://schemas.openxmlformats.org/officeDocument/2006/relationships/hyperlink" Target="mailto:vimalsuthar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1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mal Suthar</dc:creator>
  <cp:lastModifiedBy>Vimal Suthar</cp:lastModifiedBy>
  <cp:revision>1363</cp:revision>
  <cp:lastPrinted>2018-08-20T17:31:00Z</cp:lastPrinted>
  <dcterms:created xsi:type="dcterms:W3CDTF">2018-11-05T05:40:00Z</dcterms:created>
  <dcterms:modified xsi:type="dcterms:W3CDTF">2022-01-23T01:42:00Z</dcterms:modified>
</cp:coreProperties>
</file>